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968" w:type="pct"/>
        <w:tblInd w:w="-815" w:type="dxa"/>
        <w:tblLayout w:type="fixed"/>
        <w:tblLook w:val="04A0" w:firstRow="1" w:lastRow="0" w:firstColumn="1" w:lastColumn="0" w:noHBand="0" w:noVBand="1"/>
      </w:tblPr>
      <w:tblGrid>
        <w:gridCol w:w="2067"/>
        <w:gridCol w:w="198"/>
        <w:gridCol w:w="1241"/>
        <w:gridCol w:w="575"/>
        <w:gridCol w:w="803"/>
        <w:gridCol w:w="335"/>
        <w:gridCol w:w="223"/>
        <w:gridCol w:w="91"/>
        <w:gridCol w:w="213"/>
        <w:gridCol w:w="1150"/>
        <w:gridCol w:w="137"/>
        <w:gridCol w:w="365"/>
        <w:gridCol w:w="113"/>
        <w:gridCol w:w="1623"/>
        <w:gridCol w:w="2026"/>
      </w:tblGrid>
      <w:tr w:rsidR="006C0DA7" w:rsidRPr="00A93E8E" w14:paraId="52AB986D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0EEB16" w14:textId="77777777" w:rsidR="006C0DA7" w:rsidRPr="00960276" w:rsidRDefault="006C0DA7" w:rsidP="009646F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DA5B9" w14:textId="77777777" w:rsidR="006C0DA7" w:rsidRPr="00960276" w:rsidRDefault="00744300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A28141456A88400182260638BA87B173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Engler College of Business" w:value="Paul &amp; Virginia Engler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0A1C18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6C0DA7" w:rsidRPr="00A93E8E" w14:paraId="47EFD0E1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036EEF" w14:textId="77777777" w:rsidR="006C0DA7" w:rsidRPr="00960276" w:rsidRDefault="006C0DA7" w:rsidP="00EF6BE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9646F7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 xml:space="preserve">:  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3786D" w14:textId="77777777" w:rsidR="006C0DA7" w:rsidRPr="00960276" w:rsidRDefault="00744300" w:rsidP="00580ADC">
            <w:pPr>
              <w:rPr>
                <w:rFonts w:cstheme="minorHAnsi"/>
                <w:b/>
              </w:rPr>
            </w:pPr>
            <w:sdt>
              <w:sdtPr>
                <w:alias w:val="Department"/>
                <w:tag w:val="Department"/>
                <w:id w:val="140157877"/>
                <w:lock w:val="sdtLocked"/>
                <w:placeholder>
                  <w:docPart w:val="17D589BD90D34A71ADDC5E4E828A1B25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s" w:value="Health Sciences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0A1C18" w:rsidRPr="00BD2471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B174BE" w:rsidRPr="00A93E8E" w14:paraId="528B1A56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2D1510" w14:textId="77777777" w:rsidR="00B174BE" w:rsidRPr="00960276" w:rsidRDefault="00B174BE" w:rsidP="00B174B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DF20A" w14:textId="77777777" w:rsidR="00B174BE" w:rsidRPr="00960276" w:rsidRDefault="00744300" w:rsidP="00B174BE">
            <w:pPr>
              <w:rPr>
                <w:rFonts w:cstheme="minorHAnsi"/>
                <w:b/>
              </w:rPr>
            </w:pPr>
            <w:sdt>
              <w:sdtPr>
                <w:alias w:val="Faculty"/>
                <w:tag w:val="Faculty"/>
                <w:id w:val="445667286"/>
                <w:placeholder>
                  <w:docPart w:val="DD2AD7DC2FC8463EA1041BCB9064E4BE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B174B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B174BE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B174B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B174BE" w:rsidRPr="00A93E8E" w14:paraId="75AF15A4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7E31A1" w14:textId="77777777" w:rsidR="00B174BE" w:rsidRPr="00960276" w:rsidRDefault="007C0D8D" w:rsidP="009646F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 Catalog Year</w:t>
            </w:r>
            <w:r w:rsidRPr="00960276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  <w:t>(e.g.: 202</w:t>
            </w:r>
            <w:r w:rsidR="006B709E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>-202</w:t>
            </w:r>
            <w:r w:rsidR="006B709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2C5E8" w14:textId="77777777" w:rsidR="00B174BE" w:rsidRPr="007F2895" w:rsidRDefault="00744300" w:rsidP="00B174BE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B4FF9B4112504CD2BBC9DF834CB8A8E5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B174B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B174BE">
              <w:rPr>
                <w:rStyle w:val="Emphasis"/>
              </w:rPr>
              <w:t xml:space="preserve"> </w:t>
            </w:r>
          </w:p>
        </w:tc>
      </w:tr>
      <w:tr w:rsidR="007C0D8D" w:rsidRPr="00A93E8E" w14:paraId="68A19A01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DE35E7" w14:textId="77777777" w:rsidR="007C0D8D" w:rsidRDefault="007C0D8D" w:rsidP="007C0D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First Semester Offered: </w:t>
            </w:r>
            <w:r>
              <w:rPr>
                <w:rFonts w:cstheme="minorHAnsi"/>
                <w:b/>
              </w:rPr>
              <w:br/>
              <w:t>(e.g.: Fall 202</w:t>
            </w:r>
            <w:r w:rsidR="006B709E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>, Spring 202</w:t>
            </w:r>
            <w:r w:rsidR="006B709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>, Sum1 202</w:t>
            </w:r>
            <w:r w:rsidR="006B709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>, etc.)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6CC89" w14:textId="77777777" w:rsidR="007C0D8D" w:rsidRDefault="00744300" w:rsidP="007C0D8D">
            <w:sdt>
              <w:sdtPr>
                <w:alias w:val="Semester offered"/>
                <w:tag w:val="Semester offered"/>
                <w:id w:val="849613947"/>
                <w:placeholder>
                  <w:docPart w:val="C247C15539E341B9916A2E8008543749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7C0D8D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45054C7F" w14:textId="77777777" w:rsidTr="00475BE9">
        <w:trPr>
          <w:trHeight w:val="710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9E0A55" w14:textId="77777777" w:rsidR="00F119BA" w:rsidRPr="00960276" w:rsidRDefault="00F119BA" w:rsidP="00F119BA">
            <w:pPr>
              <w:rPr>
                <w:rFonts w:cstheme="minorHAnsi"/>
              </w:rPr>
            </w:pPr>
            <w:bookmarkStart w:id="0" w:name="_Hlk106029690"/>
            <w:r>
              <w:rPr>
                <w:rFonts w:cstheme="minorHAnsi"/>
                <w:b/>
              </w:rPr>
              <w:t>Course Prefix / Number / Title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F1CEC" w14:textId="77777777" w:rsidR="00F119BA" w:rsidRPr="00960276" w:rsidRDefault="00744300" w:rsidP="00F119BA">
            <w:pPr>
              <w:rPr>
                <w:rFonts w:cstheme="minorHAnsi"/>
                <w:b/>
              </w:rPr>
            </w:pPr>
            <w:sdt>
              <w:sdtPr>
                <w:alias w:val="Prefix/#/Title"/>
                <w:tag w:val="Prefix/#/Title"/>
                <w:id w:val="-1206480668"/>
                <w:placeholder>
                  <w:docPart w:val="3780925A0C8245BCA5B42F82A553A19F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F119BA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Enter prefix, number and title (7 words or less)</w:t>
                </w:r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bookmarkEnd w:id="0"/>
      <w:tr w:rsidR="00F119BA" w:rsidRPr="00A93E8E" w14:paraId="2F2A8101" w14:textId="77777777" w:rsidTr="00475BE9">
        <w:trPr>
          <w:trHeight w:val="432"/>
        </w:trPr>
        <w:tc>
          <w:tcPr>
            <w:tcW w:w="350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477E7" w14:textId="77777777"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breviated Title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8DBF7" w14:textId="77777777" w:rsidR="00F119BA" w:rsidRPr="002056A8" w:rsidRDefault="00F119BA" w:rsidP="00F119BA">
            <w:pPr>
              <w:rPr>
                <w:rFonts w:cstheme="minorHAnsi"/>
                <w:b/>
                <w:sz w:val="20"/>
                <w:szCs w:val="20"/>
              </w:rPr>
            </w:pPr>
            <w:r w:rsidRPr="002056A8">
              <w:rPr>
                <w:rFonts w:cstheme="minorHAnsi"/>
                <w:b/>
                <w:sz w:val="20"/>
                <w:szCs w:val="20"/>
              </w:rPr>
              <w:t>Suggest an abbreviated title (no periods, 20 characters or less including spaces).</w:t>
            </w:r>
          </w:p>
          <w:p w14:paraId="636B8718" w14:textId="77777777" w:rsidR="00F119BA" w:rsidRDefault="00744300" w:rsidP="00F119BA">
            <w:pPr>
              <w:spacing w:before="120" w:after="120"/>
            </w:pPr>
            <w:sdt>
              <w:sdtPr>
                <w:alias w:val="Abbreviated Title"/>
                <w:tag w:val="Abbreviated Title"/>
                <w:id w:val="1942329651"/>
                <w:placeholder>
                  <w:docPart w:val="432380F665DF411E84BF213EAFA53BAA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3CACD0B9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A3E2AD" w14:textId="77777777"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urse Type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BBC20" w14:textId="77777777" w:rsidR="00F119BA" w:rsidRDefault="00744300" w:rsidP="00F119BA">
            <w:sdt>
              <w:sdtPr>
                <w:alias w:val="Course type"/>
                <w:tag w:val="Course type"/>
                <w:id w:val="-1813167873"/>
                <w:lock w:val="sdtLocked"/>
                <w:placeholder>
                  <w:docPart w:val="B874AA78D2194B1EA28B97C79C269D31"/>
                </w:placeholder>
                <w:showingPlcHdr/>
                <w:comboBox>
                  <w:listItem w:value="Choose an item."/>
                  <w:listItem w:displayText="1-lecture" w:value="1-lecture"/>
                  <w:listItem w:displayText="2-laboratory" w:value="2-laboratory"/>
                  <w:listItem w:displayText="3-practicum" w:value="3-practicum"/>
                  <w:listItem w:displayText="4-seminar" w:value="4-seminar"/>
                  <w:listItem w:displayText="5-independent study" w:value="5-independent study"/>
                  <w:listItem w:displayText="6-private lessons" w:value="6-private lessons"/>
                  <w:listItem w:displayText="8-thesis" w:value="8-thesis"/>
                  <w:listItem w:displayText="9-dissertation" w:value="9-dissertation"/>
                  <w:listItem w:displayText="C-clinical" w:value="C-clinical"/>
                </w:comboBox>
              </w:sdtPr>
              <w:sdtEndPr>
                <w:rPr>
                  <w:rStyle w:val="Style2"/>
                  <w:rFonts w:ascii="Cambria" w:hAnsi="Cambria" w:cstheme="minorHAnsi"/>
                  <w:sz w:val="18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F119BA" w:rsidRPr="00A93E8E" w14:paraId="1A030251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00C6B" w14:textId="77777777"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X Common Course #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93C16" w14:textId="77777777" w:rsidR="00F119BA" w:rsidRDefault="00744300" w:rsidP="00F119BA">
            <w:sdt>
              <w:sdtPr>
                <w:alias w:val="Common Course #"/>
                <w:tag w:val="Common Course #"/>
                <w:id w:val="-957109187"/>
                <w:placeholder>
                  <w:docPart w:val="E05F9767879E4B9E83AA3B2C96076D09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F119BA">
              <w:t xml:space="preserve">  </w:t>
            </w:r>
            <w:r w:rsidR="00F119BA" w:rsidRPr="00807C32">
              <w:rPr>
                <w:rStyle w:val="Emphasis"/>
                <w:i w:val="0"/>
                <w:sz w:val="19"/>
                <w:szCs w:val="19"/>
              </w:rPr>
              <w:t>(</w:t>
            </w:r>
            <w:r w:rsidR="00F119BA">
              <w:rPr>
                <w:rStyle w:val="Emphasis"/>
                <w:i w:val="0"/>
                <w:sz w:val="19"/>
                <w:szCs w:val="19"/>
              </w:rPr>
              <w:t>see</w:t>
            </w:r>
            <w:r w:rsidR="00F119BA" w:rsidRPr="00807C32">
              <w:rPr>
                <w:rStyle w:val="Emphasis"/>
                <w:i w:val="0"/>
                <w:sz w:val="19"/>
                <w:szCs w:val="19"/>
              </w:rPr>
              <w:t xml:space="preserve"> </w:t>
            </w:r>
            <w:hyperlink r:id="rId7" w:history="1">
              <w:r w:rsidR="00F119BA" w:rsidRPr="00807C32">
                <w:rPr>
                  <w:rStyle w:val="Hyperlink"/>
                  <w:rFonts w:cstheme="minorHAnsi"/>
                  <w:sz w:val="19"/>
                  <w:szCs w:val="19"/>
                </w:rPr>
                <w:t>tccns.org</w:t>
              </w:r>
            </w:hyperlink>
            <w:r w:rsidR="00F119BA" w:rsidRPr="00807C32">
              <w:rPr>
                <w:rStyle w:val="Hyperlink"/>
                <w:rFonts w:cstheme="minorHAnsi"/>
                <w:color w:val="auto"/>
                <w:sz w:val="19"/>
                <w:szCs w:val="19"/>
                <w:u w:val="none"/>
              </w:rPr>
              <w:t>)</w:t>
            </w:r>
          </w:p>
        </w:tc>
      </w:tr>
      <w:tr w:rsidR="00F119BA" w:rsidRPr="00A93E8E" w14:paraId="490D8ED3" w14:textId="77777777" w:rsidTr="00475BE9">
        <w:trPr>
          <w:trHeight w:val="576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7CAD9A" w14:textId="77777777" w:rsidR="00F119BA" w:rsidRPr="0096027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Hours:</w:t>
            </w:r>
          </w:p>
        </w:tc>
        <w:tc>
          <w:tcPr>
            <w:tcW w:w="17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1CAE0F" w14:textId="77777777" w:rsidR="00F119BA" w:rsidRDefault="00744300" w:rsidP="00F119BA">
            <w:sdt>
              <w:sdtPr>
                <w:id w:val="1140462410"/>
                <w:lock w:val="sdtLocked"/>
                <w:placeholder>
                  <w:docPart w:val="AE00107B9DEF47E6808DA54F0CC4B1BB"/>
                </w:placeholder>
                <w:showingPlcHdr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here</w:t>
                </w:r>
              </w:sdtContent>
            </w:sdt>
            <w:r w:rsidR="00F119BA" w:rsidRPr="004E5B59">
              <w:rPr>
                <w:rFonts w:cstheme="minorHAnsi"/>
              </w:rPr>
              <w:t xml:space="preserve"> </w:t>
            </w:r>
            <w:r w:rsidR="00F119BA">
              <w:rPr>
                <w:rFonts w:cstheme="minorHAnsi"/>
              </w:rPr>
              <w:t xml:space="preserve"> </w:t>
            </w:r>
            <w:r w:rsidR="00F119BA" w:rsidRPr="004E5B59">
              <w:rPr>
                <w:rFonts w:cstheme="minorHAnsi"/>
              </w:rPr>
              <w:t>SCH</w:t>
            </w:r>
          </w:p>
        </w:tc>
        <w:tc>
          <w:tcPr>
            <w:tcW w:w="21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4E495F" w14:textId="77777777" w:rsidR="00F119BA" w:rsidRDefault="00744300" w:rsidP="00F119BA">
            <w:sdt>
              <w:sdtPr>
                <w:id w:val="1334030731"/>
                <w:lock w:val="sdtLocked"/>
                <w:placeholder>
                  <w:docPart w:val="154F8ECFCE034585B6020C92F4976630"/>
                </w:placeholder>
                <w:showingPlcHdr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here</w:t>
                </w:r>
              </w:sdtContent>
            </w:sdt>
            <w:r w:rsidR="00F119BA" w:rsidRPr="004E5B59">
              <w:rPr>
                <w:rFonts w:cstheme="minorHAnsi"/>
              </w:rPr>
              <w:t xml:space="preserve"> </w:t>
            </w:r>
            <w:r w:rsidR="00F119BA">
              <w:rPr>
                <w:rFonts w:cstheme="minorHAnsi"/>
              </w:rPr>
              <w:t xml:space="preserve"> </w:t>
            </w:r>
            <w:r w:rsidR="00F119BA" w:rsidRPr="004E5B59">
              <w:rPr>
                <w:rFonts w:cstheme="minorHAnsi"/>
              </w:rPr>
              <w:t>Lecture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61913C" w14:textId="77777777" w:rsidR="00F119BA" w:rsidRDefault="00744300" w:rsidP="00F119BA">
            <w:sdt>
              <w:sdtPr>
                <w:id w:val="-1818644583"/>
                <w:lock w:val="sdtLocked"/>
                <w:placeholder>
                  <w:docPart w:val="6116EF15BBCF4C22A0DE9454123973BA"/>
                </w:placeholder>
                <w:showingPlcHdr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here</w:t>
                </w:r>
              </w:sdtContent>
            </w:sdt>
            <w:r w:rsidR="00F119BA" w:rsidRPr="004E5B59">
              <w:rPr>
                <w:rFonts w:cstheme="minorHAnsi"/>
              </w:rPr>
              <w:t xml:space="preserve"> </w:t>
            </w:r>
            <w:r w:rsidR="00F119BA">
              <w:rPr>
                <w:rFonts w:cstheme="minorHAnsi"/>
              </w:rPr>
              <w:t xml:space="preserve"> </w:t>
            </w:r>
            <w:r w:rsidR="00F119BA" w:rsidRPr="004E5B59">
              <w:rPr>
                <w:rFonts w:cstheme="minorHAnsi"/>
              </w:rPr>
              <w:t>Lab</w:t>
            </w:r>
          </w:p>
        </w:tc>
      </w:tr>
      <w:tr w:rsidR="00F119BA" w:rsidRPr="00A93E8E" w14:paraId="799E812B" w14:textId="77777777" w:rsidTr="00475BE9">
        <w:trPr>
          <w:trHeight w:val="1295"/>
        </w:trPr>
        <w:tc>
          <w:tcPr>
            <w:tcW w:w="35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2D214D" w14:textId="77777777" w:rsidR="00F119BA" w:rsidRPr="00960276" w:rsidRDefault="00F119BA" w:rsidP="00F119BA">
            <w:pPr>
              <w:spacing w:before="1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mplication to Major:</w:t>
            </w:r>
          </w:p>
        </w:tc>
        <w:tc>
          <w:tcPr>
            <w:tcW w:w="7654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6348FC" w14:textId="77777777" w:rsidR="00F119BA" w:rsidRDefault="00744300" w:rsidP="00F119BA">
            <w:pPr>
              <w:rPr>
                <w:rStyle w:val="Style4"/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="Cambria" w:hAnsi="Cambria"/>
                  <w:sz w:val="20"/>
                </w:rPr>
                <w:id w:val="-197627620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rFonts w:asciiTheme="minorHAnsi" w:hAnsiTheme="minorHAnsi"/>
                  <w:sz w:val="22"/>
                </w:rPr>
              </w:sdtEndPr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Required </w:t>
            </w:r>
            <w:r w:rsidR="00F119BA" w:rsidRPr="00774BC5">
              <w:rPr>
                <w:rStyle w:val="Style4"/>
                <w:rFonts w:asciiTheme="minorHAnsi" w:hAnsiTheme="minorHAnsi" w:cstheme="minorHAnsi"/>
                <w:szCs w:val="20"/>
              </w:rPr>
              <w:t xml:space="preserve">(submit </w:t>
            </w:r>
            <w:r w:rsidR="00F119BA" w:rsidRPr="00774BC5">
              <w:rPr>
                <w:rStyle w:val="Style4"/>
                <w:rFonts w:asciiTheme="minorHAnsi" w:hAnsiTheme="minorHAnsi" w:cstheme="minorHAnsi"/>
                <w:i/>
                <w:szCs w:val="20"/>
              </w:rPr>
              <w:t>Program Change</w:t>
            </w:r>
            <w:r w:rsidR="00F119BA">
              <w:rPr>
                <w:rStyle w:val="Style4"/>
                <w:rFonts w:asciiTheme="minorHAnsi" w:hAnsiTheme="minorHAnsi" w:cstheme="minorHAnsi"/>
                <w:i/>
                <w:szCs w:val="20"/>
              </w:rPr>
              <w:t xml:space="preserve"> Request</w:t>
            </w:r>
            <w:r w:rsidR="00F119BA" w:rsidRPr="00774BC5">
              <w:rPr>
                <w:rStyle w:val="Style4"/>
                <w:rFonts w:asciiTheme="minorHAnsi" w:hAnsiTheme="minorHAnsi" w:cstheme="minorHAnsi"/>
                <w:szCs w:val="20"/>
              </w:rPr>
              <w:t>)</w:t>
            </w:r>
          </w:p>
          <w:p w14:paraId="09F3C65D" w14:textId="77777777" w:rsidR="00F119BA" w:rsidRDefault="00744300" w:rsidP="00F119BA">
            <w:pPr>
              <w:rPr>
                <w:rStyle w:val="Style4"/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="Cambria" w:hAnsi="Cambria"/>
                  <w:sz w:val="20"/>
                </w:rPr>
                <w:id w:val="6158759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rFonts w:asciiTheme="minorHAnsi" w:hAnsiTheme="minorHAnsi"/>
                  <w:sz w:val="22"/>
                </w:rPr>
              </w:sdtEndPr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Elective</w:t>
            </w:r>
          </w:p>
          <w:p w14:paraId="680D96F4" w14:textId="77777777" w:rsidR="00F119BA" w:rsidRDefault="00744300" w:rsidP="00F119BA">
            <w:pPr>
              <w:rPr>
                <w:rStyle w:val="Style4"/>
                <w:rFonts w:asciiTheme="minorHAnsi" w:hAnsiTheme="minorHAnsi" w:cstheme="minorHAnsi"/>
              </w:rPr>
            </w:pPr>
            <w:sdt>
              <w:sdtPr>
                <w:rPr>
                  <w:rFonts w:ascii="Cambria" w:hAnsi="Cambria"/>
                  <w:sz w:val="20"/>
                </w:rPr>
                <w:id w:val="-13104053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rFonts w:asciiTheme="minorHAnsi" w:hAnsiTheme="minorHAnsi"/>
                  <w:sz w:val="22"/>
                </w:rPr>
              </w:sdtEndPr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</w:t>
            </w:r>
            <w:r w:rsidR="00F119BA">
              <w:rPr>
                <w:rStyle w:val="Style4"/>
                <w:rFonts w:asciiTheme="minorHAnsi" w:hAnsiTheme="minorHAnsi" w:cstheme="minorHAnsi"/>
                <w:sz w:val="22"/>
              </w:rPr>
              <w:t xml:space="preserve">University Core </w:t>
            </w:r>
            <w:r w:rsidR="00F119BA" w:rsidRPr="004648B5">
              <w:rPr>
                <w:rStyle w:val="Style4"/>
                <w:rFonts w:asciiTheme="minorHAnsi" w:hAnsiTheme="minorHAnsi" w:cstheme="minorHAnsi"/>
              </w:rPr>
              <w:t xml:space="preserve">(submit </w:t>
            </w:r>
            <w:r w:rsidR="00F119BA" w:rsidRPr="004648B5">
              <w:rPr>
                <w:rStyle w:val="Style4"/>
                <w:rFonts w:asciiTheme="minorHAnsi" w:hAnsiTheme="minorHAnsi" w:cstheme="minorHAnsi"/>
                <w:i/>
              </w:rPr>
              <w:t>Core Curriculum Reque</w:t>
            </w:r>
            <w:r w:rsidR="00F119BA">
              <w:rPr>
                <w:rStyle w:val="Style4"/>
                <w:rFonts w:asciiTheme="minorHAnsi" w:hAnsiTheme="minorHAnsi" w:cstheme="minorHAnsi"/>
                <w:i/>
              </w:rPr>
              <w:t>s</w:t>
            </w:r>
            <w:r w:rsidR="00F119BA" w:rsidRPr="004648B5">
              <w:rPr>
                <w:rStyle w:val="Style4"/>
                <w:rFonts w:asciiTheme="minorHAnsi" w:hAnsiTheme="minorHAnsi" w:cstheme="minorHAnsi"/>
                <w:i/>
              </w:rPr>
              <w:t>t</w:t>
            </w:r>
            <w:r w:rsidR="00F119BA">
              <w:rPr>
                <w:rStyle w:val="Style4"/>
                <w:rFonts w:asciiTheme="minorHAnsi" w:hAnsiTheme="minorHAnsi" w:cstheme="minorHAnsi"/>
              </w:rPr>
              <w:t>)</w:t>
            </w:r>
          </w:p>
          <w:p w14:paraId="6C64FF2E" w14:textId="77777777" w:rsidR="00F119BA" w:rsidRDefault="00744300" w:rsidP="00F119BA">
            <w:sdt>
              <w:sdtPr>
                <w:id w:val="11575766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4E5B59">
              <w:rPr>
                <w:rStyle w:val="Style4"/>
                <w:rFonts w:asciiTheme="minorHAnsi" w:hAnsiTheme="minorHAnsi" w:cstheme="minorHAnsi"/>
                <w:sz w:val="22"/>
              </w:rPr>
              <w:t xml:space="preserve">  Other</w:t>
            </w:r>
          </w:p>
        </w:tc>
      </w:tr>
      <w:tr w:rsidR="00D72C66" w:rsidRPr="00A93E8E" w14:paraId="53C7CAAF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CE3965" w14:textId="77777777" w:rsidR="00D72C66" w:rsidRPr="00CC0F4B" w:rsidRDefault="00D72C66" w:rsidP="00D72C66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14:paraId="127CAB64" w14:textId="77777777" w:rsidR="00D72C66" w:rsidRPr="00D72C66" w:rsidRDefault="00D72C66" w:rsidP="00D72C6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D72C66">
              <w:rPr>
                <w:rFonts w:cstheme="minorHAnsi"/>
                <w:b/>
              </w:rPr>
              <w:t>Once the ‘</w:t>
            </w:r>
            <w:r>
              <w:rPr>
                <w:rFonts w:cstheme="minorHAnsi"/>
                <w:b/>
              </w:rPr>
              <w:t>New</w:t>
            </w:r>
            <w:r w:rsidRPr="00D72C66">
              <w:rPr>
                <w:rFonts w:cstheme="minorHAnsi"/>
                <w:b/>
              </w:rPr>
              <w:t xml:space="preserve"> C</w:t>
            </w:r>
            <w:r>
              <w:rPr>
                <w:rFonts w:cstheme="minorHAnsi"/>
                <w:b/>
              </w:rPr>
              <w:t>ourse</w:t>
            </w:r>
            <w:r w:rsidRPr="00D72C66">
              <w:rPr>
                <w:rFonts w:cstheme="minorHAnsi"/>
                <w:b/>
              </w:rPr>
              <w:t xml:space="preserve"> Request’ has been approved by the University Curriculum Committee and Provost, please contact Academic Digital Marketing (ADM) to update any college or department websites.</w:t>
            </w:r>
          </w:p>
        </w:tc>
      </w:tr>
      <w:tr w:rsidR="00F119BA" w:rsidRPr="00A93E8E" w14:paraId="7909FA78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B76D9F" w14:textId="77777777" w:rsidR="00F119BA" w:rsidRPr="000F4173" w:rsidRDefault="00F119BA" w:rsidP="00F119BA">
            <w:pPr>
              <w:rPr>
                <w:b/>
              </w:rPr>
            </w:pPr>
            <w:r w:rsidRPr="000F4173">
              <w:rPr>
                <w:b/>
              </w:rPr>
              <w:t>Catalog Description</w:t>
            </w:r>
          </w:p>
          <w:p w14:paraId="41F542A1" w14:textId="77777777" w:rsidR="00F119BA" w:rsidRPr="000F4173" w:rsidRDefault="00F119BA" w:rsidP="00F119BA">
            <w:pPr>
              <w:rPr>
                <w:sz w:val="20"/>
                <w:szCs w:val="20"/>
              </w:rPr>
            </w:pPr>
            <w:r w:rsidRPr="000F4173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 xml:space="preserve">Use </w:t>
            </w:r>
            <w:r w:rsidRPr="000F4173">
              <w:rPr>
                <w:sz w:val="20"/>
                <w:szCs w:val="20"/>
              </w:rPr>
              <w:t>50 words or less, preferably as few as possible.)</w:t>
            </w:r>
          </w:p>
        </w:tc>
      </w:tr>
      <w:tr w:rsidR="00F119BA" w:rsidRPr="00A93E8E" w14:paraId="794151DC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AC196" w14:textId="77777777" w:rsidR="00F119BA" w:rsidRDefault="00744300" w:rsidP="00F119BA">
            <w:pPr>
              <w:spacing w:before="120" w:after="120"/>
            </w:pPr>
            <w:sdt>
              <w:sdtPr>
                <w:alias w:val="Catalog Description"/>
                <w:tag w:val="Catalog Description"/>
                <w:id w:val="-2080275833"/>
                <w:placeholder>
                  <w:docPart w:val="959EE879645F4404B3E7D09301366596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26C78FAF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EE51DE" w14:textId="77777777" w:rsidR="00F119BA" w:rsidRPr="000F4173" w:rsidRDefault="00F119BA" w:rsidP="00F119BA">
            <w:pPr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</w:tr>
      <w:tr w:rsidR="00F119BA" w:rsidRPr="00A93E8E" w14:paraId="3D2684E5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004D7" w14:textId="77777777" w:rsidR="00F119BA" w:rsidRDefault="00744300" w:rsidP="00F119BA">
            <w:sdt>
              <w:sdtPr>
                <w:alias w:val="Prerequisites"/>
                <w:tag w:val="Prerequisites"/>
                <w:id w:val="1550801941"/>
                <w:placeholder>
                  <w:docPart w:val="64EA44ADD0164157A0EAD994FBE7F203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30DC867D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C52866" w14:textId="77777777" w:rsidR="00F119BA" w:rsidRDefault="00F119BA" w:rsidP="00F119BA">
            <w:pPr>
              <w:rPr>
                <w:b/>
              </w:rPr>
            </w:pPr>
            <w:r>
              <w:rPr>
                <w:b/>
              </w:rPr>
              <w:t>Course Delivery</w:t>
            </w:r>
          </w:p>
          <w:p w14:paraId="6BAB9769" w14:textId="77777777" w:rsidR="00F119BA" w:rsidRPr="000F4173" w:rsidRDefault="00F119BA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Choose all that apply.)</w:t>
            </w:r>
          </w:p>
        </w:tc>
      </w:tr>
      <w:tr w:rsidR="00F119BA" w:rsidRPr="00A93E8E" w14:paraId="7B984F30" w14:textId="77777777" w:rsidTr="00475BE9">
        <w:trPr>
          <w:trHeight w:val="432"/>
        </w:trPr>
        <w:tc>
          <w:tcPr>
            <w:tcW w:w="226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7204041" w14:textId="77777777" w:rsidR="00F119BA" w:rsidRDefault="00744300" w:rsidP="00F119BA">
            <w:sdt>
              <w:sdtPr>
                <w:id w:val="17100651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EA6B41">
              <w:t xml:space="preserve"> F</w:t>
            </w:r>
            <w:r w:rsidR="00F119BA" w:rsidRPr="00EA6B41">
              <w:rPr>
                <w:rFonts w:cstheme="minorHAnsi"/>
              </w:rPr>
              <w:t>ace-to-face</w:t>
            </w:r>
          </w:p>
        </w:tc>
        <w:tc>
          <w:tcPr>
            <w:tcW w:w="317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DC518" w14:textId="77777777" w:rsidR="00F119BA" w:rsidRDefault="00744300" w:rsidP="00F119BA">
            <w:sdt>
              <w:sdtPr>
                <w:id w:val="16379079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>
              <w:t xml:space="preserve"> H</w:t>
            </w:r>
            <w:r w:rsidR="00F119BA">
              <w:rPr>
                <w:rFonts w:cstheme="minorHAnsi"/>
              </w:rPr>
              <w:t>ybrid</w:t>
            </w:r>
          </w:p>
        </w:tc>
        <w:tc>
          <w:tcPr>
            <w:tcW w:w="2069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F0E80" w14:textId="77777777" w:rsidR="00F119BA" w:rsidRDefault="00744300" w:rsidP="00F119BA">
            <w:sdt>
              <w:sdtPr>
                <w:id w:val="-16189059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>
              <w:t xml:space="preserve"> Online</w:t>
            </w:r>
          </w:p>
        </w:tc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2C03BD" w14:textId="77777777" w:rsidR="00F119BA" w:rsidRDefault="00744300" w:rsidP="00F119BA">
            <w:sdt>
              <w:sdtPr>
                <w:id w:val="-18659742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>
              <w:t xml:space="preserve"> Other</w:t>
            </w:r>
          </w:p>
        </w:tc>
      </w:tr>
      <w:tr w:rsidR="00F119BA" w:rsidRPr="001517ED" w14:paraId="5B575F9B" w14:textId="77777777" w:rsidTr="00475BE9">
        <w:trPr>
          <w:trHeight w:val="432"/>
        </w:trPr>
        <w:tc>
          <w:tcPr>
            <w:tcW w:w="11160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CE77" w14:textId="77777777" w:rsidR="00F119BA" w:rsidRPr="001517ED" w:rsidRDefault="00744300" w:rsidP="00F119BA">
            <w:pPr>
              <w:rPr>
                <w:rStyle w:val="Emphasis"/>
                <w:sz w:val="20"/>
                <w:szCs w:val="20"/>
              </w:rPr>
            </w:pPr>
            <w:sdt>
              <w:sdtPr>
                <w:rPr>
                  <w:i/>
                  <w:iCs/>
                </w:rPr>
                <w:alias w:val="Other"/>
                <w:tag w:val="Other"/>
                <w:id w:val="-543215357"/>
                <w:placeholder>
                  <w:docPart w:val="F6E7A07B82EA48BCB44C67C930436D2D"/>
                </w:placeholder>
                <w:temporary/>
                <w:showingPlcHdr/>
              </w:sdtPr>
              <w:sdtEndPr>
                <w:rPr>
                  <w:rStyle w:val="Style4"/>
                  <w:rFonts w:ascii="Cambria" w:hAnsi="Cambria" w:cstheme="minorHAnsi"/>
                  <w:i w:val="0"/>
                  <w:iCs w:val="0"/>
                  <w:sz w:val="20"/>
                </w:rPr>
              </w:sdtEndPr>
              <w:sdtContent>
                <w:r w:rsidR="00F119BA" w:rsidRPr="001517ED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Explain “other” type of delivery.</w:t>
                </w:r>
              </w:sdtContent>
            </w:sdt>
          </w:p>
        </w:tc>
      </w:tr>
      <w:tr w:rsidR="00F119BA" w:rsidRPr="00A93E8E" w14:paraId="6BB180AC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FB95E0" w14:textId="77777777" w:rsidR="00F119BA" w:rsidRPr="007C1C37" w:rsidRDefault="00F119BA" w:rsidP="00F119BA">
            <w:pPr>
              <w:jc w:val="center"/>
              <w:rPr>
                <w:b/>
              </w:rPr>
            </w:pPr>
            <w:r w:rsidRPr="007C1C37">
              <w:rPr>
                <w:b/>
              </w:rPr>
              <w:lastRenderedPageBreak/>
              <w:t>Additional Course Information</w:t>
            </w:r>
          </w:p>
        </w:tc>
      </w:tr>
      <w:tr w:rsidR="00F119BA" w:rsidRPr="00A93E8E" w14:paraId="526D8BE5" w14:textId="77777777" w:rsidTr="00475BE9">
        <w:trPr>
          <w:trHeight w:val="214"/>
        </w:trPr>
        <w:tc>
          <w:tcPr>
            <w:tcW w:w="1116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A23F92" w14:textId="77777777" w:rsidR="00F119BA" w:rsidRDefault="00F119BA" w:rsidP="00F119BA">
            <w:pPr>
              <w:spacing w:before="120" w:after="120"/>
            </w:pPr>
            <w:r>
              <w:rPr>
                <w:rFonts w:ascii="Calibri" w:hAnsi="Calibri" w:cs="Calibri"/>
                <w:sz w:val="20"/>
                <w:szCs w:val="20"/>
              </w:rPr>
              <w:t>Check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ll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tributes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 that apply</w:t>
            </w:r>
            <w:r w:rsidRPr="003E11C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 this course</w:t>
            </w:r>
            <w:r w:rsidRPr="004A5E93">
              <w:rPr>
                <w:rFonts w:ascii="Calibri" w:hAnsi="Calibri" w:cs="Calibri"/>
                <w:sz w:val="20"/>
                <w:szCs w:val="20"/>
              </w:rPr>
              <w:t xml:space="preserve">. </w:t>
            </w:r>
          </w:p>
        </w:tc>
      </w:tr>
      <w:tr w:rsidR="00F119BA" w:rsidRPr="00A93E8E" w14:paraId="142DD1D5" w14:textId="77777777" w:rsidTr="00475BE9">
        <w:trPr>
          <w:trHeight w:val="288"/>
        </w:trPr>
        <w:tc>
          <w:tcPr>
            <w:tcW w:w="20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9CB173" w14:textId="77777777" w:rsidR="00F119BA" w:rsidRDefault="00744300" w:rsidP="00F119BA">
            <w:pPr>
              <w:spacing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6061158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auditable</w:t>
            </w:r>
          </w:p>
        </w:tc>
        <w:tc>
          <w:tcPr>
            <w:tcW w:w="143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059C6" w14:textId="77777777" w:rsidR="00F119BA" w:rsidRDefault="00744300" w:rsidP="00F119BA">
            <w:pPr>
              <w:spacing w:after="60"/>
              <w:ind w:left="27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2112358750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pass/fail</w:t>
            </w:r>
          </w:p>
        </w:tc>
        <w:tc>
          <w:tcPr>
            <w:tcW w:w="765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90E855" w14:textId="77777777" w:rsidR="00F119BA" w:rsidRDefault="00744300" w:rsidP="00F119BA">
            <w:pPr>
              <w:spacing w:after="60"/>
              <w:ind w:left="369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1595855729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HAZ (lab safety training required)  </w:t>
            </w:r>
          </w:p>
        </w:tc>
      </w:tr>
      <w:tr w:rsidR="00F119BA" w:rsidRPr="00A93E8E" w14:paraId="0B747252" w14:textId="77777777" w:rsidTr="00475BE9">
        <w:trPr>
          <w:trHeight w:val="288"/>
        </w:trPr>
        <w:tc>
          <w:tcPr>
            <w:tcW w:w="20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D7A0C3" w14:textId="77777777" w:rsidR="00F119BA" w:rsidRDefault="00744300" w:rsidP="00F119BA">
            <w:pPr>
              <w:spacing w:after="12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503665950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been taught before</w:t>
            </w:r>
          </w:p>
        </w:tc>
        <w:tc>
          <w:tcPr>
            <w:tcW w:w="9093" w:type="dxa"/>
            <w:gridSpan w:val="1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F1E26" w14:textId="77777777" w:rsidR="00F119BA" w:rsidRDefault="00744300" w:rsidP="00F119BA">
            <w:pPr>
              <w:spacing w:after="120"/>
              <w:ind w:left="27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id w:val="-903838871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9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9BA" w:rsidRPr="0093384C">
              <w:rPr>
                <w:rFonts w:cstheme="minorHAnsi"/>
                <w:sz w:val="20"/>
                <w:szCs w:val="20"/>
              </w:rPr>
              <w:t xml:space="preserve"> repeatable for </w:t>
            </w:r>
            <w:proofErr w:type="gramStart"/>
            <w:r w:rsidR="00F119BA" w:rsidRPr="0093384C">
              <w:rPr>
                <w:rFonts w:cstheme="minorHAnsi"/>
                <w:sz w:val="20"/>
                <w:szCs w:val="20"/>
              </w:rPr>
              <w:t>credit  (</w:t>
            </w:r>
            <w:proofErr w:type="gramEnd"/>
            <w:r w:rsidR="00F119BA" w:rsidRPr="0093384C">
              <w:rPr>
                <w:rFonts w:cstheme="minorHAnsi"/>
                <w:sz w:val="20"/>
                <w:szCs w:val="20"/>
              </w:rPr>
              <w:t>provide details in description)</w:t>
            </w:r>
          </w:p>
        </w:tc>
      </w:tr>
      <w:tr w:rsidR="00F119BA" w:rsidRPr="00A93E8E" w14:paraId="0EE60BBB" w14:textId="77777777" w:rsidTr="00475BE9">
        <w:trPr>
          <w:trHeight w:val="432"/>
        </w:trPr>
        <w:tc>
          <w:tcPr>
            <w:tcW w:w="4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527774" w14:textId="77777777" w:rsidR="00F119BA" w:rsidRPr="007C1C37" w:rsidRDefault="00F119BA" w:rsidP="00F119BA">
            <w:pPr>
              <w:rPr>
                <w:sz w:val="20"/>
                <w:szCs w:val="20"/>
              </w:rPr>
            </w:pPr>
            <w:r w:rsidRPr="007C1C37">
              <w:rPr>
                <w:sz w:val="20"/>
                <w:szCs w:val="20"/>
              </w:rPr>
              <w:t>When will this course first be offered?</w:t>
            </w:r>
          </w:p>
        </w:tc>
        <w:tc>
          <w:tcPr>
            <w:tcW w:w="281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BD5171" w14:textId="77777777" w:rsidR="00F119BA" w:rsidRPr="007C1C37" w:rsidRDefault="00744300" w:rsidP="00F119BA">
            <w:pPr>
              <w:rPr>
                <w:sz w:val="20"/>
                <w:szCs w:val="20"/>
              </w:rPr>
            </w:pPr>
            <w:sdt>
              <w:sdtPr>
                <w:alias w:val="Term first offered"/>
                <w:tag w:val="Term first offered"/>
                <w:id w:val="1526981964"/>
                <w:lock w:val="sdtLocked"/>
                <w:placeholder>
                  <w:docPart w:val="2D6E17E7FB56460CAA0BE68C4F0DD671"/>
                </w:placeholder>
                <w:showingPlcHdr/>
                <w:comboBox>
                  <w:listItem w:value="Choose an item."/>
                  <w:listItem w:displayText="Fall" w:value="Fall"/>
                  <w:listItem w:displayText="Dec Intersession" w:value="Dec Intersession"/>
                  <w:listItem w:displayText="Spring" w:value="Spring"/>
                  <w:listItem w:displayText="May Intersession" w:value="May Intersession"/>
                  <w:listItem w:displayText="Summer 1" w:value="Summer 1"/>
                  <w:listItem w:displayText="Summer 2" w:value="Summer 2"/>
                </w:comboBox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 w:rsidR="00F119BA" w:rsidRPr="007C1C37">
                  <w:rPr>
                    <w:rStyle w:val="PlaceholderText"/>
                    <w:rFonts w:ascii="Calibri" w:hAnsi="Calibri" w:cs="Calibri"/>
                    <w:sz w:val="20"/>
                    <w:szCs w:val="20"/>
                    <w:shd w:val="clear" w:color="auto" w:fill="D9D9D9" w:themeFill="background1" w:themeFillShade="D9"/>
                  </w:rPr>
                  <w:t>Choose a term.</w:t>
                </w:r>
              </w:sdtContent>
            </w:sdt>
            <w:r w:rsidR="00F119BA" w:rsidRPr="007C1C37">
              <w:rPr>
                <w:rFonts w:cstheme="minorHAnsi"/>
                <w:sz w:val="20"/>
                <w:szCs w:val="20"/>
              </w:rPr>
              <w:t xml:space="preserve">                     </w:t>
            </w:r>
          </w:p>
        </w:tc>
        <w:tc>
          <w:tcPr>
            <w:tcW w:w="426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A2DA7" w14:textId="77777777" w:rsidR="00F119BA" w:rsidRPr="007C1C37" w:rsidRDefault="00744300" w:rsidP="00F119BA">
            <w:pPr>
              <w:rPr>
                <w:sz w:val="20"/>
                <w:szCs w:val="20"/>
              </w:rPr>
            </w:pPr>
            <w:sdt>
              <w:sdtPr>
                <w:alias w:val="Year first offered"/>
                <w:tag w:val="Year first offered"/>
                <w:id w:val="-1841151649"/>
                <w:placeholder>
                  <w:docPart w:val="C1AB09B1F6A14D7ABC66029B540A5181"/>
                </w:placeholder>
                <w:temporary/>
                <w:showingPlcHdr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 w:rsidR="00F119BA">
                  <w:rPr>
                    <w:rStyle w:val="PlaceholderText"/>
                    <w:sz w:val="20"/>
                    <w:szCs w:val="20"/>
                    <w:shd w:val="clear" w:color="auto" w:fill="D9D9D9" w:themeFill="background1" w:themeFillShade="D9"/>
                  </w:rPr>
                  <w:t>Enter year.</w:t>
                </w:r>
              </w:sdtContent>
            </w:sdt>
          </w:p>
        </w:tc>
      </w:tr>
      <w:tr w:rsidR="00F119BA" w:rsidRPr="00A93E8E" w14:paraId="1C9C7F40" w14:textId="77777777" w:rsidTr="00475BE9">
        <w:trPr>
          <w:trHeight w:val="432"/>
        </w:trPr>
        <w:tc>
          <w:tcPr>
            <w:tcW w:w="4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5CB0EB" w14:textId="77777777" w:rsidR="00F119BA" w:rsidRPr="007C1C37" w:rsidRDefault="00F119BA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the anticipated enrollment?</w:t>
            </w:r>
          </w:p>
        </w:tc>
        <w:tc>
          <w:tcPr>
            <w:tcW w:w="707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FBF2C0" w14:textId="77777777" w:rsidR="00F119BA" w:rsidRPr="007C1C37" w:rsidRDefault="00744300" w:rsidP="00F119BA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anticipated enrollment"/>
                <w:tag w:val="anticipated enrollment"/>
                <w:id w:val="1411890015"/>
                <w:placeholder>
                  <w:docPart w:val="7F7411C7DACA4FA69B0AE384D5FB2332"/>
                </w:placeholder>
                <w:temporary/>
                <w:showingPlcHdr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 w:rsidR="00F119BA" w:rsidRPr="001E0033"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>Click here</w:t>
                </w:r>
              </w:sdtContent>
            </w:sdt>
          </w:p>
        </w:tc>
      </w:tr>
      <w:tr w:rsidR="00F11773" w:rsidRPr="00A93E8E" w14:paraId="0B284B0F" w14:textId="77777777" w:rsidTr="00475BE9">
        <w:trPr>
          <w:trHeight w:val="432"/>
        </w:trPr>
        <w:tc>
          <w:tcPr>
            <w:tcW w:w="521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CA8960" w14:textId="77777777" w:rsidR="00F11773" w:rsidRDefault="00F11773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all terms this course will typically be offered.</w:t>
            </w:r>
          </w:p>
          <w:p w14:paraId="0704FA86" w14:textId="77777777" w:rsidR="00475BE9" w:rsidRPr="00475BE9" w:rsidRDefault="00475BE9" w:rsidP="00F119BA">
            <w:pPr>
              <w:rPr>
                <w:b/>
                <w:sz w:val="20"/>
                <w:szCs w:val="20"/>
              </w:rPr>
            </w:pPr>
            <w:r w:rsidRPr="00475BE9">
              <w:rPr>
                <w:b/>
                <w:sz w:val="20"/>
                <w:szCs w:val="20"/>
              </w:rPr>
              <w:t>*This will be listed in Student Planning for students to see!</w:t>
            </w:r>
          </w:p>
        </w:tc>
        <w:tc>
          <w:tcPr>
            <w:tcW w:w="594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BA791" w14:textId="77777777" w:rsidR="00F11773" w:rsidRDefault="00F11773" w:rsidP="00F11773">
            <w:r>
              <w:t xml:space="preserve">   </w:t>
            </w:r>
            <w:sdt>
              <w:sdtPr>
                <w:id w:val="-67804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4A5E93">
              <w:rPr>
                <w:rFonts w:ascii="Calibri" w:hAnsi="Calibri" w:cs="Calibri"/>
                <w:sz w:val="20"/>
                <w:szCs w:val="20"/>
              </w:rPr>
              <w:t xml:space="preserve"> FA     </w:t>
            </w:r>
            <w:sdt>
              <w:sdtPr>
                <w:id w:val="-18748396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DEC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9903633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SP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14890580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MAY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10530320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</w:rPr>
              <w:t xml:space="preserve"> SU1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-5946295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54DD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SU2</w:t>
            </w:r>
            <w:r w:rsidRPr="00F54DDD">
              <w:rPr>
                <w:rFonts w:ascii="Calibri" w:hAnsi="Calibri" w:cs="Calibri"/>
                <w:sz w:val="20"/>
                <w:szCs w:val="20"/>
              </w:rPr>
              <w:t xml:space="preserve">    </w:t>
            </w:r>
          </w:p>
        </w:tc>
      </w:tr>
      <w:tr w:rsidR="00F11773" w:rsidRPr="00A93E8E" w14:paraId="0549D868" w14:textId="77777777" w:rsidTr="00475BE9">
        <w:trPr>
          <w:trHeight w:val="432"/>
        </w:trPr>
        <w:tc>
          <w:tcPr>
            <w:tcW w:w="57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D428B6" w14:textId="77777777" w:rsidR="00F11773" w:rsidRDefault="00F11773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yearly cycles(s) this course will typically be offered.</w:t>
            </w:r>
          </w:p>
        </w:tc>
        <w:tc>
          <w:tcPr>
            <w:tcW w:w="54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2A92AE" w14:textId="77777777" w:rsidR="00F11773" w:rsidRDefault="00744300" w:rsidP="00F11773">
            <w:sdt>
              <w:sdtPr>
                <w:id w:val="18951494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7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004E">
              <w:rPr>
                <w:rFonts w:ascii="Calibri" w:hAnsi="Calibri" w:cs="Calibri"/>
                <w:sz w:val="20"/>
                <w:szCs w:val="20"/>
              </w:rPr>
              <w:t>A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>ll</w:t>
            </w:r>
            <w:r w:rsidR="00F11773"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sdt>
              <w:sdtPr>
                <w:id w:val="-2618422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7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004E">
              <w:rPr>
                <w:rFonts w:ascii="Calibri" w:hAnsi="Calibri" w:cs="Calibri"/>
                <w:sz w:val="20"/>
                <w:szCs w:val="20"/>
              </w:rPr>
              <w:t>O</w:t>
            </w:r>
            <w:r w:rsidR="00F11773">
              <w:rPr>
                <w:rFonts w:ascii="Calibri" w:hAnsi="Calibri" w:cs="Calibri"/>
                <w:sz w:val="20"/>
                <w:szCs w:val="20"/>
              </w:rPr>
              <w:t xml:space="preserve">dd 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F11773"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sdt>
              <w:sdtPr>
                <w:id w:val="-1625612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77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004E">
              <w:rPr>
                <w:rFonts w:ascii="Calibri" w:hAnsi="Calibri" w:cs="Calibri"/>
                <w:sz w:val="20"/>
                <w:szCs w:val="20"/>
              </w:rPr>
              <w:t>E</w:t>
            </w:r>
            <w:r w:rsidR="00F11773">
              <w:rPr>
                <w:rFonts w:ascii="Calibri" w:hAnsi="Calibri" w:cs="Calibri"/>
                <w:sz w:val="20"/>
                <w:szCs w:val="20"/>
              </w:rPr>
              <w:t>ven</w:t>
            </w:r>
            <w:r w:rsidR="00F11773" w:rsidRPr="00C05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</w:p>
        </w:tc>
      </w:tr>
      <w:tr w:rsidR="00F11773" w:rsidRPr="004E0B18" w14:paraId="306C13ED" w14:textId="77777777" w:rsidTr="00475BE9">
        <w:trPr>
          <w:trHeight w:val="432"/>
        </w:trPr>
        <w:tc>
          <w:tcPr>
            <w:tcW w:w="55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FFD449" w14:textId="77777777" w:rsidR="00F11773" w:rsidRPr="004E0B18" w:rsidRDefault="00F11773" w:rsidP="00EC5C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the modality that this course is typically offered. </w:t>
            </w:r>
          </w:p>
        </w:tc>
        <w:tc>
          <w:tcPr>
            <w:tcW w:w="562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7FF1CC" w14:textId="77777777" w:rsidR="00F11773" w:rsidRPr="004E0B18" w:rsidRDefault="00F11773" w:rsidP="00626C7D">
            <w:pPr>
              <w:ind w:right="-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-6129789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nly Online</w:t>
            </w:r>
            <w:r w:rsidRPr="004E0B18">
              <w:rPr>
                <w:sz w:val="20"/>
                <w:szCs w:val="20"/>
              </w:rPr>
              <w:t xml:space="preserve"> </w:t>
            </w:r>
            <w:r w:rsidR="00626C7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-1592916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nly Face-to-Face   </w:t>
            </w:r>
            <w:sdt>
              <w:sdtPr>
                <w:rPr>
                  <w:sz w:val="20"/>
                  <w:szCs w:val="20"/>
                </w:rPr>
                <w:id w:val="-5805316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th</w:t>
            </w:r>
            <w:r w:rsidR="00626C7D">
              <w:rPr>
                <w:sz w:val="20"/>
                <w:szCs w:val="20"/>
              </w:rPr>
              <w:t xml:space="preserve"> and/or Hybrid</w:t>
            </w:r>
          </w:p>
        </w:tc>
      </w:tr>
      <w:tr w:rsidR="00626C7D" w:rsidRPr="004E0B18" w14:paraId="3ABCCFA8" w14:textId="77777777" w:rsidTr="00475BE9">
        <w:trPr>
          <w:trHeight w:val="432"/>
        </w:trPr>
        <w:tc>
          <w:tcPr>
            <w:tcW w:w="55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452578" w14:textId="77777777" w:rsidR="00626C7D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es the course require the use of hazardous chemicals and/or equipment? </w:t>
            </w:r>
            <w:r>
              <w:rPr>
                <w:sz w:val="20"/>
                <w:szCs w:val="20"/>
              </w:rPr>
              <w:br/>
              <w:t>(If the answer is ‘no’, please mark N/A on the next question.)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BB332E" w14:textId="77777777"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1635598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es</w:t>
            </w:r>
            <w:r w:rsidRPr="004E0B18">
              <w:rPr>
                <w:sz w:val="20"/>
                <w:szCs w:val="20"/>
              </w:rPr>
              <w:t xml:space="preserve">    </w:t>
            </w:r>
            <w:r>
              <w:rPr>
                <w:sz w:val="20"/>
                <w:szCs w:val="20"/>
              </w:rPr>
              <w:t xml:space="preserve"> </w:t>
            </w:r>
            <w:r w:rsidRPr="004E0B18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A7233C" w14:textId="77777777"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20758544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</w:t>
            </w:r>
            <w:r w:rsidRPr="004E0B18">
              <w:rPr>
                <w:sz w:val="20"/>
                <w:szCs w:val="20"/>
              </w:rPr>
              <w:t xml:space="preserve">      </w:t>
            </w:r>
          </w:p>
        </w:tc>
        <w:tc>
          <w:tcPr>
            <w:tcW w:w="2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F7F20" w14:textId="77777777" w:rsidR="00626C7D" w:rsidRDefault="00626C7D" w:rsidP="000A269C">
            <w:pPr>
              <w:rPr>
                <w:sz w:val="20"/>
                <w:szCs w:val="20"/>
              </w:rPr>
            </w:pPr>
          </w:p>
        </w:tc>
      </w:tr>
      <w:tr w:rsidR="00626C7D" w:rsidRPr="004E0B18" w14:paraId="6DDA7015" w14:textId="77777777" w:rsidTr="00475BE9">
        <w:trPr>
          <w:trHeight w:val="432"/>
        </w:trPr>
        <w:tc>
          <w:tcPr>
            <w:tcW w:w="55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77427C" w14:textId="77777777" w:rsidR="00626C7D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s the course been marked as (HAZ)?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3E82D0" w14:textId="77777777"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8688111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Yes, it is 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2D3178" w14:textId="77777777" w:rsidR="00626C7D" w:rsidRPr="004E0B18" w:rsidRDefault="00626C7D" w:rsidP="000A2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7472321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, but it needs</w:t>
            </w:r>
            <w:r w:rsidR="00A3593B">
              <w:rPr>
                <w:sz w:val="20"/>
                <w:szCs w:val="20"/>
              </w:rPr>
              <w:t xml:space="preserve"> to</w:t>
            </w:r>
          </w:p>
        </w:tc>
        <w:tc>
          <w:tcPr>
            <w:tcW w:w="2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CF7C24" w14:textId="77777777" w:rsidR="00626C7D" w:rsidRPr="004E0B18" w:rsidRDefault="00744300" w:rsidP="00A3593B">
            <w:pPr>
              <w:ind w:left="339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690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75BE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26C7D" w:rsidRPr="004E0B18">
              <w:rPr>
                <w:sz w:val="20"/>
                <w:szCs w:val="20"/>
              </w:rPr>
              <w:t xml:space="preserve"> </w:t>
            </w:r>
            <w:r w:rsidR="00A3593B">
              <w:rPr>
                <w:sz w:val="20"/>
                <w:szCs w:val="20"/>
              </w:rPr>
              <w:t xml:space="preserve">    </w:t>
            </w:r>
            <w:r w:rsidR="00626C7D">
              <w:rPr>
                <w:sz w:val="20"/>
                <w:szCs w:val="20"/>
              </w:rPr>
              <w:t>N/A</w:t>
            </w:r>
            <w:r w:rsidR="00626C7D" w:rsidRPr="004E0B18">
              <w:rPr>
                <w:sz w:val="20"/>
                <w:szCs w:val="20"/>
              </w:rPr>
              <w:t xml:space="preserve">    </w:t>
            </w:r>
          </w:p>
        </w:tc>
      </w:tr>
      <w:tr w:rsidR="00F119BA" w:rsidRPr="00A93E8E" w14:paraId="6BF88B24" w14:textId="77777777" w:rsidTr="00475BE9">
        <w:trPr>
          <w:trHeight w:val="432"/>
        </w:trPr>
        <w:tc>
          <w:tcPr>
            <w:tcW w:w="488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00AC1E6" w14:textId="77777777" w:rsidR="00F119BA" w:rsidRDefault="00626C7D" w:rsidP="00F1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F119BA">
              <w:rPr>
                <w:sz w:val="20"/>
                <w:szCs w:val="20"/>
              </w:rPr>
              <w:t>ist WT course(s) being duplicated by this course.</w:t>
            </w:r>
          </w:p>
        </w:tc>
        <w:tc>
          <w:tcPr>
            <w:tcW w:w="6276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7BD8086" w14:textId="77777777" w:rsidR="00F119BA" w:rsidRDefault="00744300" w:rsidP="00F119BA">
            <w:pPr>
              <w:rPr>
                <w:sz w:val="20"/>
                <w:szCs w:val="20"/>
              </w:rPr>
            </w:pPr>
            <w:sdt>
              <w:sdtPr>
                <w:alias w:val="Duplicate course(s)"/>
                <w:tag w:val="Duplicate course(s)"/>
                <w:id w:val="-1967811573"/>
                <w:placeholder>
                  <w:docPart w:val="AFD39002D75D4EA49E38208987023D11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20C88689" w14:textId="77777777" w:rsidTr="00475BE9">
        <w:trPr>
          <w:trHeight w:val="432"/>
        </w:trPr>
        <w:tc>
          <w:tcPr>
            <w:tcW w:w="11160" w:type="dxa"/>
            <w:gridSpan w:val="1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FEC496" w14:textId="77777777" w:rsidR="00F119BA" w:rsidRDefault="00F119BA" w:rsidP="00F119BA">
            <w:r>
              <w:rPr>
                <w:rFonts w:cstheme="minorHAnsi"/>
                <w:sz w:val="20"/>
                <w:szCs w:val="20"/>
              </w:rPr>
              <w:t xml:space="preserve">Check if the class is  </w:t>
            </w:r>
            <w:r w:rsidRPr="007C1C37">
              <w:rPr>
                <w:rFonts w:cstheme="minorHAnsi"/>
                <w:sz w:val="20"/>
                <w:szCs w:val="20"/>
              </w:rPr>
              <w:t xml:space="preserve">  </w:t>
            </w:r>
            <w:sdt>
              <w:sdtPr>
                <w:id w:val="-13400817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C1C37">
              <w:rPr>
                <w:rFonts w:cstheme="minorHAnsi"/>
                <w:sz w:val="20"/>
                <w:szCs w:val="20"/>
              </w:rPr>
              <w:t xml:space="preserve"> stacked   or    </w:t>
            </w:r>
            <w:sdt>
              <w:sdtPr>
                <w:id w:val="-4730604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C1C37">
              <w:rPr>
                <w:rFonts w:cstheme="minorHAnsi"/>
                <w:sz w:val="20"/>
                <w:szCs w:val="20"/>
              </w:rPr>
              <w:t xml:space="preserve"> cross listed</w:t>
            </w:r>
            <w:r>
              <w:rPr>
                <w:rFonts w:cstheme="minorHAnsi"/>
                <w:sz w:val="20"/>
                <w:szCs w:val="20"/>
              </w:rPr>
              <w:t>.</w:t>
            </w:r>
            <w:r w:rsidRPr="004E5B59">
              <w:rPr>
                <w:rFonts w:cstheme="minorHAnsi"/>
              </w:rPr>
              <w:t xml:space="preserve">     </w:t>
            </w:r>
            <w:r>
              <w:rPr>
                <w:rFonts w:cstheme="minorHAnsi"/>
                <w:sz w:val="20"/>
                <w:szCs w:val="20"/>
              </w:rPr>
              <w:t>(Choose all that apply; list courses</w:t>
            </w:r>
            <w:r w:rsidRPr="004A5E93">
              <w:rPr>
                <w:rFonts w:cstheme="minorHAnsi"/>
                <w:sz w:val="20"/>
                <w:szCs w:val="20"/>
              </w:rPr>
              <w:t xml:space="preserve"> below.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F119BA" w:rsidRPr="00A93E8E" w14:paraId="2F81C865" w14:textId="77777777" w:rsidTr="00475BE9">
        <w:trPr>
          <w:trHeight w:val="432"/>
        </w:trPr>
        <w:tc>
          <w:tcPr>
            <w:tcW w:w="5442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7DDF9A8" w14:textId="77777777" w:rsidR="00F119BA" w:rsidRDefault="00F119BA" w:rsidP="00F119BA">
            <w:pPr>
              <w:spacing w:before="120" w:after="120"/>
            </w:pPr>
            <w:r>
              <w:rPr>
                <w:rFonts w:cstheme="minorHAnsi"/>
                <w:sz w:val="20"/>
                <w:szCs w:val="20"/>
              </w:rPr>
              <w:t>Existing</w:t>
            </w:r>
            <w:r w:rsidRPr="00EB316A">
              <w:rPr>
                <w:rFonts w:cstheme="minorHAnsi"/>
                <w:sz w:val="20"/>
                <w:szCs w:val="20"/>
              </w:rPr>
              <w:t xml:space="preserve"> Courses(s):  </w:t>
            </w:r>
            <w:sdt>
              <w:sdtPr>
                <w:alias w:val="Existing Stacked/Crosslisted courses"/>
                <w:tag w:val="Existing Stacked/Crosslisted courses"/>
                <w:id w:val="-2059844977"/>
                <w:placeholder>
                  <w:docPart w:val="283FF23B5A34452383948FC606AD2E95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 xml:space="preserve">List courses </w:t>
                </w:r>
                <w:proofErr w:type="gramStart"/>
                <w:r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>here..</w:t>
                </w:r>
                <w:proofErr w:type="gramEnd"/>
              </w:sdtContent>
            </w:sdt>
          </w:p>
        </w:tc>
        <w:tc>
          <w:tcPr>
            <w:tcW w:w="5718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BF6B3D" w14:textId="77777777" w:rsidR="00F119BA" w:rsidRDefault="00F119BA" w:rsidP="00F119BA">
            <w:pPr>
              <w:spacing w:before="120" w:after="120"/>
            </w:pPr>
            <w:r w:rsidRPr="00EB316A">
              <w:rPr>
                <w:rFonts w:cstheme="minorHAnsi"/>
                <w:sz w:val="20"/>
                <w:szCs w:val="20"/>
              </w:rPr>
              <w:t xml:space="preserve">New Courses(s):  </w:t>
            </w:r>
            <w:sdt>
              <w:sdtPr>
                <w:alias w:val="New Stacked/Crosslisted courses"/>
                <w:tag w:val="NewStacked/Crosslisted courses"/>
                <w:id w:val="-1473598994"/>
                <w:placeholder>
                  <w:docPart w:val="A00A62919AC846DD91EC3AD7C13C8910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  <w:sz w:val="20"/>
                  <w:szCs w:val="20"/>
                </w:rPr>
              </w:sdtEndPr>
              <w:sdtContent>
                <w:r>
                  <w:rPr>
                    <w:rStyle w:val="PlaceholderText"/>
                    <w:rFonts w:cstheme="minorHAnsi"/>
                    <w:sz w:val="20"/>
                    <w:szCs w:val="20"/>
                    <w:shd w:val="clear" w:color="auto" w:fill="D9D9D9" w:themeFill="background1" w:themeFillShade="D9"/>
                  </w:rPr>
                  <w:t>List courses here.</w:t>
                </w:r>
              </w:sdtContent>
            </w:sdt>
          </w:p>
        </w:tc>
      </w:tr>
      <w:tr w:rsidR="00F119BA" w:rsidRPr="00A93E8E" w14:paraId="546464D7" w14:textId="77777777" w:rsidTr="00475BE9">
        <w:trPr>
          <w:trHeight w:val="576"/>
        </w:trPr>
        <w:tc>
          <w:tcPr>
            <w:tcW w:w="11160" w:type="dxa"/>
            <w:gridSpan w:val="15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F19E3D" w14:textId="77777777" w:rsidR="00F119BA" w:rsidRPr="00295746" w:rsidRDefault="00F119BA" w:rsidP="00F119B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Justification</w:t>
            </w:r>
          </w:p>
          <w:p w14:paraId="705051F0" w14:textId="77777777" w:rsidR="00F119BA" w:rsidRPr="00960276" w:rsidRDefault="00F119BA" w:rsidP="00F119BA">
            <w:pPr>
              <w:rPr>
                <w:rFonts w:cstheme="minorHAnsi"/>
                <w:sz w:val="18"/>
                <w:szCs w:val="18"/>
              </w:rPr>
            </w:pPr>
            <w:r w:rsidRPr="00295746">
              <w:rPr>
                <w:rFonts w:cstheme="minorHAnsi"/>
                <w:sz w:val="20"/>
                <w:szCs w:val="20"/>
              </w:rPr>
              <w:t>Provide a brief explanation of the</w:t>
            </w:r>
            <w:r>
              <w:rPr>
                <w:rFonts w:cstheme="minorHAnsi"/>
                <w:sz w:val="20"/>
                <w:szCs w:val="20"/>
              </w:rPr>
              <w:t xml:space="preserve"> request and specify assessment findings (learning and/or strategic) that support the need for this request</w:t>
            </w:r>
            <w:r w:rsidRPr="00295746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119BA" w:rsidRPr="00A93E8E" w14:paraId="270A8E9B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nil"/>
              <w:bottom w:val="single" w:sz="4" w:space="0" w:color="auto"/>
            </w:tcBorders>
            <w:vAlign w:val="center"/>
          </w:tcPr>
          <w:p w14:paraId="2A7D614D" w14:textId="77777777" w:rsidR="00F119BA" w:rsidRPr="00960276" w:rsidRDefault="00744300" w:rsidP="00F119B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Explanation / Justification"/>
                <w:tag w:val="Explanation / Justification"/>
                <w:id w:val="-1226673892"/>
                <w:placeholder>
                  <w:docPart w:val="D0EBE3D9F55A4719823C4D6D4674BA53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1104BE65" w14:textId="77777777" w:rsidTr="00475BE9">
        <w:trPr>
          <w:trHeight w:val="576"/>
        </w:trPr>
        <w:tc>
          <w:tcPr>
            <w:tcW w:w="11160" w:type="dxa"/>
            <w:gridSpan w:val="15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0D9CA9" w14:textId="77777777" w:rsidR="00F119BA" w:rsidRDefault="00F119BA" w:rsidP="00F119BA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343FDCC2" w14:textId="77777777" w:rsidR="00F119BA" w:rsidRPr="00960276" w:rsidRDefault="00F119BA" w:rsidP="00F119B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119BA" w:rsidRPr="00A93E8E" w14:paraId="349A134E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nil"/>
              <w:bottom w:val="single" w:sz="4" w:space="0" w:color="auto"/>
            </w:tcBorders>
            <w:vAlign w:val="center"/>
          </w:tcPr>
          <w:p w14:paraId="7E08D9D7" w14:textId="77777777" w:rsidR="00F119BA" w:rsidRPr="00960276" w:rsidRDefault="00744300" w:rsidP="00F119B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ABA757BF28064882B0D845A0E377F04E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F119BA" w:rsidRPr="00A93E8E" w14:paraId="59D1B041" w14:textId="77777777" w:rsidTr="00475BE9">
        <w:trPr>
          <w:trHeight w:val="576"/>
        </w:trPr>
        <w:tc>
          <w:tcPr>
            <w:tcW w:w="11160" w:type="dxa"/>
            <w:gridSpan w:val="15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15E3571A" w14:textId="77777777" w:rsidR="00F119BA" w:rsidRDefault="00F119BA" w:rsidP="00F119B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Implications to Budget</w:t>
            </w:r>
          </w:p>
          <w:p w14:paraId="4D914A06" w14:textId="77777777" w:rsidR="00F119BA" w:rsidRPr="00960276" w:rsidRDefault="00F119BA" w:rsidP="00F119B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Describe additional personnel (faculty/staff), space, equipment/supplies, library, and IT needs as appropriate.</w:t>
            </w:r>
          </w:p>
        </w:tc>
      </w:tr>
      <w:tr w:rsidR="00F119BA" w:rsidRPr="00A93E8E" w14:paraId="73080B06" w14:textId="77777777" w:rsidTr="00475BE9">
        <w:trPr>
          <w:trHeight w:val="576"/>
        </w:trPr>
        <w:tc>
          <w:tcPr>
            <w:tcW w:w="11160" w:type="dxa"/>
            <w:gridSpan w:val="15"/>
            <w:tcBorders>
              <w:top w:val="nil"/>
            </w:tcBorders>
            <w:vAlign w:val="center"/>
          </w:tcPr>
          <w:p w14:paraId="5C6392EA" w14:textId="77777777" w:rsidR="00F119BA" w:rsidRPr="00960276" w:rsidRDefault="00744300" w:rsidP="00F119BA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Budget implications"/>
                <w:tag w:val="Budget implications"/>
                <w:id w:val="1800951152"/>
                <w:placeholder>
                  <w:docPart w:val="C788EA7B82284BFE96485D4388DA97B8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F119B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14:paraId="169BD43A" w14:textId="77777777" w:rsidR="00B41A98" w:rsidRDefault="00B41A98">
      <w:pPr>
        <w:rPr>
          <w:sz w:val="18"/>
          <w:szCs w:val="18"/>
        </w:rPr>
      </w:pPr>
    </w:p>
    <w:p w14:paraId="73297009" w14:textId="77777777" w:rsidR="000344A0" w:rsidRPr="006C3453" w:rsidRDefault="000344A0" w:rsidP="000344A0">
      <w:pPr>
        <w:jc w:val="center"/>
        <w:rPr>
          <w:rFonts w:cstheme="minorHAnsi"/>
          <w:b/>
          <w:smallCaps/>
          <w:sz w:val="24"/>
        </w:rPr>
      </w:pPr>
      <w:r w:rsidRPr="006C3453">
        <w:rPr>
          <w:rFonts w:cstheme="minorHAnsi"/>
          <w:b/>
          <w:smallCaps/>
          <w:sz w:val="24"/>
        </w:rPr>
        <w:t>Course Syllabus Information</w:t>
      </w:r>
    </w:p>
    <w:p w14:paraId="17BC079A" w14:textId="77777777" w:rsidR="000344A0" w:rsidRPr="004E5B59" w:rsidRDefault="000344A0" w:rsidP="000344A0">
      <w:pPr>
        <w:spacing w:after="120" w:line="240" w:lineRule="auto"/>
        <w:rPr>
          <w:rFonts w:cstheme="minorHAnsi"/>
        </w:rPr>
      </w:pPr>
      <w:r w:rsidRPr="004E5B59">
        <w:rPr>
          <w:rFonts w:cstheme="minorHAnsi"/>
        </w:rPr>
        <w:t>Enter the critical components of the course syllabus in the areas below. The course will not be considered for approval if the syllabus information is not included or is incomplete.</w:t>
      </w:r>
    </w:p>
    <w:tbl>
      <w:tblPr>
        <w:tblStyle w:val="TableGrid"/>
        <w:tblW w:w="5679" w:type="pct"/>
        <w:tblInd w:w="-545" w:type="dxa"/>
        <w:tblLayout w:type="fixed"/>
        <w:tblLook w:val="04A0" w:firstRow="1" w:lastRow="0" w:firstColumn="1" w:lastColumn="0" w:noHBand="0" w:noVBand="1"/>
      </w:tblPr>
      <w:tblGrid>
        <w:gridCol w:w="10620"/>
      </w:tblGrid>
      <w:tr w:rsidR="000344A0" w:rsidRPr="00A93E8E" w14:paraId="74E2BA59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37C5C04" w14:textId="77777777" w:rsidR="000344A0" w:rsidRPr="00960276" w:rsidRDefault="000344A0" w:rsidP="006C345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urse </w:t>
            </w:r>
            <w:r w:rsidR="00EE148A">
              <w:rPr>
                <w:rFonts w:cstheme="minorHAnsi"/>
                <w:b/>
              </w:rPr>
              <w:t xml:space="preserve">Prefix, Number, and </w:t>
            </w:r>
            <w:r>
              <w:rPr>
                <w:rFonts w:cstheme="minorHAnsi"/>
                <w:b/>
              </w:rPr>
              <w:t>Title</w:t>
            </w:r>
          </w:p>
        </w:tc>
      </w:tr>
      <w:tr w:rsidR="000344A0" w:rsidRPr="00A93E8E" w14:paraId="4D2B51BD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3913F1AD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Title"/>
                <w:tag w:val="Title"/>
                <w:id w:val="2097438751"/>
                <w:placeholder>
                  <w:docPart w:val="546F26CA928D4450B9F0361F4DA848CF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14:paraId="16CB70E8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11EB9BFA" w14:textId="77777777"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Provide a description of the course content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14:paraId="310991CB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15B738C5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Course content"/>
                <w:tag w:val="Course content"/>
                <w:id w:val="-515227439"/>
                <w:placeholder>
                  <w:docPart w:val="1E99EA6472DC407E97F0FBCEB626BA1E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14:paraId="2361B06B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72AE360" w14:textId="6245E183" w:rsidR="000344A0" w:rsidRPr="00960276" w:rsidRDefault="000344A0" w:rsidP="006C3453">
            <w:pPr>
              <w:rPr>
                <w:rFonts w:cstheme="minorHAnsi"/>
                <w:b/>
              </w:rPr>
            </w:pPr>
            <w:r w:rsidRPr="004E5B59">
              <w:rPr>
                <w:rFonts w:cstheme="minorHAnsi"/>
                <w:b/>
              </w:rPr>
              <w:t xml:space="preserve">List </w:t>
            </w:r>
            <w:r>
              <w:rPr>
                <w:rFonts w:cstheme="minorHAnsi"/>
                <w:b/>
              </w:rPr>
              <w:t xml:space="preserve">measurable </w:t>
            </w:r>
            <w:r w:rsidRPr="004E5B59">
              <w:rPr>
                <w:rFonts w:cstheme="minorHAnsi"/>
                <w:b/>
              </w:rPr>
              <w:t>student learning objectives/outcomes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14:paraId="73A78F5E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75B9CAD7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Learning outcomes/objectives"/>
                <w:tag w:val="Learning outcomes/objectives"/>
                <w:id w:val="-2082438203"/>
                <w:placeholder>
                  <w:docPart w:val="F00E91A0746D41BB840C4BE11697DFBB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14:paraId="292483D0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E33ED53" w14:textId="77777777"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List</w:t>
            </w:r>
            <w:r>
              <w:rPr>
                <w:rFonts w:cstheme="minorHAnsi"/>
                <w:b/>
              </w:rPr>
              <w:t xml:space="preserve"> and briefly describe major assignments.</w:t>
            </w:r>
          </w:p>
        </w:tc>
      </w:tr>
      <w:tr w:rsidR="000344A0" w:rsidRPr="00A93E8E" w14:paraId="7E79D848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78E1835F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Major assignments"/>
                <w:tag w:val="Major assignments"/>
                <w:id w:val="33860067"/>
                <w:placeholder>
                  <w:docPart w:val="834F28DE6BC84828939E438BE3BA7682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14:paraId="641A1DF6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36B3D44" w14:textId="77777777"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List major assessments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14:paraId="62F2837F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58FC526A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Major assessments"/>
                <w:tag w:val="Major assessments"/>
                <w:id w:val="-1168012809"/>
                <w:placeholder>
                  <w:docPart w:val="5847F516F91C43B5AA251ECC7A0076E0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14:paraId="2E6305E9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CAB9AEC" w14:textId="77777777" w:rsidR="000344A0" w:rsidRPr="000344A0" w:rsidRDefault="000344A0" w:rsidP="006C3453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List required or recommended textbook(s)/course materials.</w:t>
            </w:r>
          </w:p>
        </w:tc>
      </w:tr>
      <w:tr w:rsidR="000344A0" w:rsidRPr="00A93E8E" w14:paraId="5021D456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27E67BA3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Textbook/course materials"/>
                <w:tag w:val="Textbook/course materials"/>
                <w:id w:val="-1653368529"/>
                <w:placeholder>
                  <w:docPart w:val="798E650968E84805BC0C703DC634120D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344A0" w:rsidRPr="00A93E8E" w14:paraId="55D2F111" w14:textId="77777777" w:rsidTr="00204879">
        <w:trPr>
          <w:trHeight w:val="576"/>
        </w:trPr>
        <w:tc>
          <w:tcPr>
            <w:tcW w:w="1062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CDBC2F4" w14:textId="77777777" w:rsidR="000344A0" w:rsidRPr="000344A0" w:rsidRDefault="000344A0" w:rsidP="006C3453">
            <w:pPr>
              <w:rPr>
                <w:rFonts w:cstheme="minorHAnsi"/>
              </w:rPr>
            </w:pPr>
            <w:r w:rsidRPr="004E5B59">
              <w:rPr>
                <w:rFonts w:cstheme="minorHAnsi"/>
                <w:b/>
              </w:rPr>
              <w:t>Provide standards of enrichment for stacked 5000-level courses</w:t>
            </w:r>
            <w:r>
              <w:rPr>
                <w:rFonts w:cstheme="minorHAnsi"/>
              </w:rPr>
              <w:t>.</w:t>
            </w:r>
          </w:p>
        </w:tc>
      </w:tr>
      <w:tr w:rsidR="000344A0" w:rsidRPr="00A93E8E" w14:paraId="28133E15" w14:textId="77777777" w:rsidTr="00204879">
        <w:trPr>
          <w:trHeight w:val="576"/>
        </w:trPr>
        <w:tc>
          <w:tcPr>
            <w:tcW w:w="10620" w:type="dxa"/>
            <w:tcBorders>
              <w:top w:val="nil"/>
            </w:tcBorders>
            <w:vAlign w:val="center"/>
          </w:tcPr>
          <w:p w14:paraId="1876FEA2" w14:textId="77777777" w:rsidR="000344A0" w:rsidRPr="00960276" w:rsidRDefault="00744300" w:rsidP="008E09A3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Standards of enrichment"/>
                <w:tag w:val="Standards of enrichment"/>
                <w:id w:val="-1521161162"/>
                <w:placeholder>
                  <w:docPart w:val="95993B0D36604091961F1CB28756F308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0344A0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14:paraId="05416C12" w14:textId="77777777" w:rsidR="000344A0" w:rsidRPr="00BD2471" w:rsidRDefault="000344A0">
      <w:pPr>
        <w:rPr>
          <w:sz w:val="18"/>
          <w:szCs w:val="18"/>
        </w:rPr>
      </w:pPr>
    </w:p>
    <w:sectPr w:rsidR="000344A0" w:rsidRPr="00BD2471" w:rsidSect="006E2C40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BD23AE" w14:textId="77777777" w:rsidR="00744300" w:rsidRDefault="00744300" w:rsidP="00EE6944">
      <w:pPr>
        <w:spacing w:after="0" w:line="240" w:lineRule="auto"/>
      </w:pPr>
      <w:r>
        <w:separator/>
      </w:r>
    </w:p>
  </w:endnote>
  <w:endnote w:type="continuationSeparator" w:id="0">
    <w:p w14:paraId="1B6E1E4A" w14:textId="77777777" w:rsidR="00744300" w:rsidRDefault="00744300" w:rsidP="00EE6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513F9" w14:textId="77777777" w:rsidR="00F254C3" w:rsidRPr="00F254C3" w:rsidRDefault="00F254C3" w:rsidP="00F254C3">
    <w:pPr>
      <w:pStyle w:val="Footer"/>
    </w:pPr>
  </w:p>
  <w:p w14:paraId="2A8C1724" w14:textId="77777777" w:rsidR="00F254C3" w:rsidRPr="00F254C3" w:rsidRDefault="00F254C3" w:rsidP="00F254C3">
    <w:pPr>
      <w:pStyle w:val="Footer"/>
    </w:pPr>
  </w:p>
  <w:p w14:paraId="5B609831" w14:textId="77777777" w:rsidR="000344A0" w:rsidRPr="00F254C3" w:rsidRDefault="00F254C3" w:rsidP="00F254C3">
    <w:pPr>
      <w:pStyle w:val="Footer"/>
    </w:pPr>
    <w:r w:rsidRPr="00F254C3">
      <w:rPr>
        <w:b/>
        <w:sz w:val="18"/>
        <w:szCs w:val="18"/>
      </w:rPr>
      <w:t xml:space="preserve">If approved, forward document to the next queue; if not approved, send it back to the prior queue.                   </w:t>
    </w:r>
    <w:r w:rsidR="00224551">
      <w:rPr>
        <w:b/>
        <w:sz w:val="18"/>
        <w:szCs w:val="18"/>
      </w:rPr>
      <w:t xml:space="preserve">  </w:t>
    </w:r>
    <w:r w:rsidRPr="00F254C3">
      <w:rPr>
        <w:b/>
        <w:sz w:val="18"/>
        <w:szCs w:val="18"/>
      </w:rPr>
      <w:t xml:space="preserve"> Rev. </w:t>
    </w:r>
    <w:r w:rsidR="0050020A">
      <w:rPr>
        <w:b/>
        <w:sz w:val="18"/>
        <w:szCs w:val="18"/>
      </w:rPr>
      <w:t>4</w:t>
    </w:r>
    <w:r w:rsidR="0097484F">
      <w:rPr>
        <w:b/>
        <w:sz w:val="18"/>
        <w:szCs w:val="18"/>
      </w:rPr>
      <w:t>/202</w:t>
    </w:r>
    <w:r w:rsidR="0050020A">
      <w:rPr>
        <w:b/>
        <w:sz w:val="18"/>
        <w:szCs w:val="18"/>
      </w:rPr>
      <w:t>5</w:t>
    </w:r>
    <w:r w:rsidRPr="00F254C3">
      <w:rPr>
        <w:b/>
        <w:sz w:val="18"/>
        <w:szCs w:val="18"/>
      </w:rPr>
      <w:t xml:space="preserve">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12689" w14:textId="77777777" w:rsidR="006E2C40" w:rsidRPr="00ED54A3" w:rsidRDefault="006E2C40">
    <w:pPr>
      <w:pStyle w:val="Footer"/>
      <w:rPr>
        <w:rFonts w:cstheme="minorHAnsi"/>
        <w:b/>
      </w:rPr>
    </w:pPr>
    <w:r w:rsidRPr="00ED54A3">
      <w:rPr>
        <w:rFonts w:cstheme="minorHAnsi"/>
        <w:b/>
        <w:sz w:val="18"/>
        <w:szCs w:val="18"/>
      </w:rPr>
      <w:t xml:space="preserve">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05B09" w14:textId="77777777" w:rsidR="00744300" w:rsidRDefault="00744300" w:rsidP="00EE6944">
      <w:pPr>
        <w:spacing w:after="0" w:line="240" w:lineRule="auto"/>
      </w:pPr>
      <w:r>
        <w:separator/>
      </w:r>
    </w:p>
  </w:footnote>
  <w:footnote w:type="continuationSeparator" w:id="0">
    <w:p w14:paraId="780CFCB1" w14:textId="77777777" w:rsidR="00744300" w:rsidRDefault="00744300" w:rsidP="00EE69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161E6" w14:textId="77777777" w:rsidR="00EE6944" w:rsidRPr="00ED54A3" w:rsidRDefault="00EE6944" w:rsidP="00EE6944">
    <w:pPr>
      <w:pStyle w:val="Header"/>
      <w:jc w:val="center"/>
      <w:rPr>
        <w:rFonts w:cstheme="minorHAnsi"/>
        <w:b/>
        <w:sz w:val="28"/>
        <w:szCs w:val="28"/>
      </w:rPr>
    </w:pPr>
    <w:r w:rsidRPr="00ED54A3">
      <w:rPr>
        <w:rFonts w:cstheme="minorHAnsi"/>
        <w:b/>
        <w:sz w:val="28"/>
        <w:szCs w:val="28"/>
      </w:rPr>
      <w:t xml:space="preserve">WTAMU </w:t>
    </w:r>
    <w:r w:rsidRPr="00ED54A3">
      <w:rPr>
        <w:rFonts w:cstheme="minorHAnsi"/>
        <w:b/>
        <w:smallCaps/>
        <w:sz w:val="28"/>
        <w:szCs w:val="28"/>
      </w:rPr>
      <w:t>Curriculum</w:t>
    </w:r>
  </w:p>
  <w:p w14:paraId="2C25A087" w14:textId="77777777" w:rsidR="00EE6944" w:rsidRPr="00ED54A3" w:rsidRDefault="000344A0" w:rsidP="00EE6944">
    <w:pPr>
      <w:pStyle w:val="Header"/>
      <w:jc w:val="center"/>
      <w:rPr>
        <w:rFonts w:cstheme="minorHAnsi"/>
        <w:b/>
        <w:sz w:val="24"/>
        <w:szCs w:val="24"/>
      </w:rPr>
    </w:pPr>
    <w:r>
      <w:rPr>
        <w:rFonts w:cstheme="minorHAnsi"/>
        <w:b/>
        <w:sz w:val="24"/>
        <w:szCs w:val="24"/>
      </w:rPr>
      <w:t>New Course</w:t>
    </w:r>
    <w:r w:rsidR="001E6D4B" w:rsidRPr="00ED54A3">
      <w:rPr>
        <w:rFonts w:cstheme="minorHAnsi"/>
        <w:b/>
        <w:sz w:val="24"/>
        <w:szCs w:val="24"/>
      </w:rPr>
      <w:t xml:space="preserve"> Request</w:t>
    </w:r>
  </w:p>
  <w:p w14:paraId="3A8C2B24" w14:textId="77777777" w:rsidR="006E2C40" w:rsidRDefault="006E2C40" w:rsidP="00EE694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C1A0A"/>
    <w:multiLevelType w:val="hybridMultilevel"/>
    <w:tmpl w:val="2B445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369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DQ3MjUyMDA3sDBX0lEKTi0uzszPAykwqQUAyiiUsiwAAAA="/>
  </w:docVars>
  <w:rsids>
    <w:rsidRoot w:val="00EE6944"/>
    <w:rsid w:val="000223D1"/>
    <w:rsid w:val="000344A0"/>
    <w:rsid w:val="000541E7"/>
    <w:rsid w:val="00094C91"/>
    <w:rsid w:val="000A1C18"/>
    <w:rsid w:val="000A314A"/>
    <w:rsid w:val="000C37A0"/>
    <w:rsid w:val="000D7FB4"/>
    <w:rsid w:val="000F4173"/>
    <w:rsid w:val="00107272"/>
    <w:rsid w:val="00124E25"/>
    <w:rsid w:val="001517ED"/>
    <w:rsid w:val="0016504C"/>
    <w:rsid w:val="001747CC"/>
    <w:rsid w:val="00183FA3"/>
    <w:rsid w:val="00190976"/>
    <w:rsid w:val="00190B4F"/>
    <w:rsid w:val="001B024E"/>
    <w:rsid w:val="001E6D4B"/>
    <w:rsid w:val="001F1A4D"/>
    <w:rsid w:val="00204879"/>
    <w:rsid w:val="002056A8"/>
    <w:rsid w:val="0021345E"/>
    <w:rsid w:val="00214A69"/>
    <w:rsid w:val="00224551"/>
    <w:rsid w:val="002408CD"/>
    <w:rsid w:val="00246892"/>
    <w:rsid w:val="0025566B"/>
    <w:rsid w:val="002C66E0"/>
    <w:rsid w:val="00305E04"/>
    <w:rsid w:val="003156A3"/>
    <w:rsid w:val="00350036"/>
    <w:rsid w:val="0035004E"/>
    <w:rsid w:val="00386F87"/>
    <w:rsid w:val="00390343"/>
    <w:rsid w:val="003D3AEF"/>
    <w:rsid w:val="003E11CE"/>
    <w:rsid w:val="003F3ED4"/>
    <w:rsid w:val="003F66CD"/>
    <w:rsid w:val="00457AD1"/>
    <w:rsid w:val="004648B5"/>
    <w:rsid w:val="00475BE9"/>
    <w:rsid w:val="004B5720"/>
    <w:rsid w:val="004D38C5"/>
    <w:rsid w:val="004F51A5"/>
    <w:rsid w:val="0050020A"/>
    <w:rsid w:val="00505556"/>
    <w:rsid w:val="00587AC6"/>
    <w:rsid w:val="005A0163"/>
    <w:rsid w:val="005B4066"/>
    <w:rsid w:val="005C5A9B"/>
    <w:rsid w:val="005E73AF"/>
    <w:rsid w:val="005F3CC9"/>
    <w:rsid w:val="005F612A"/>
    <w:rsid w:val="006004F0"/>
    <w:rsid w:val="00614824"/>
    <w:rsid w:val="0061571B"/>
    <w:rsid w:val="00626C7D"/>
    <w:rsid w:val="00630B66"/>
    <w:rsid w:val="006676A4"/>
    <w:rsid w:val="006A5D64"/>
    <w:rsid w:val="006B1759"/>
    <w:rsid w:val="006B709E"/>
    <w:rsid w:val="006C0DA7"/>
    <w:rsid w:val="006C3453"/>
    <w:rsid w:val="006E2C40"/>
    <w:rsid w:val="00715724"/>
    <w:rsid w:val="00724C01"/>
    <w:rsid w:val="00744300"/>
    <w:rsid w:val="007B0CE8"/>
    <w:rsid w:val="007C0D8D"/>
    <w:rsid w:val="007C1C37"/>
    <w:rsid w:val="007C6289"/>
    <w:rsid w:val="007E4AF2"/>
    <w:rsid w:val="008016C9"/>
    <w:rsid w:val="00806B48"/>
    <w:rsid w:val="00807C32"/>
    <w:rsid w:val="008550E1"/>
    <w:rsid w:val="00871D92"/>
    <w:rsid w:val="00885C5A"/>
    <w:rsid w:val="00894D4F"/>
    <w:rsid w:val="008A6CD8"/>
    <w:rsid w:val="008E0AC6"/>
    <w:rsid w:val="0092638B"/>
    <w:rsid w:val="00937C5F"/>
    <w:rsid w:val="009646F7"/>
    <w:rsid w:val="0097484F"/>
    <w:rsid w:val="009F421B"/>
    <w:rsid w:val="00A3593B"/>
    <w:rsid w:val="00A93E8E"/>
    <w:rsid w:val="00AA6F60"/>
    <w:rsid w:val="00AC72B3"/>
    <w:rsid w:val="00B174BE"/>
    <w:rsid w:val="00B25157"/>
    <w:rsid w:val="00B3281F"/>
    <w:rsid w:val="00B36F7D"/>
    <w:rsid w:val="00B41A98"/>
    <w:rsid w:val="00B4774C"/>
    <w:rsid w:val="00B70F3E"/>
    <w:rsid w:val="00B74B3C"/>
    <w:rsid w:val="00BA2675"/>
    <w:rsid w:val="00BB1D66"/>
    <w:rsid w:val="00BB3EC1"/>
    <w:rsid w:val="00BC7C84"/>
    <w:rsid w:val="00BD2471"/>
    <w:rsid w:val="00C749F7"/>
    <w:rsid w:val="00C800C8"/>
    <w:rsid w:val="00CB125E"/>
    <w:rsid w:val="00CC3DF5"/>
    <w:rsid w:val="00D356BD"/>
    <w:rsid w:val="00D72C66"/>
    <w:rsid w:val="00DA5726"/>
    <w:rsid w:val="00DD1DD6"/>
    <w:rsid w:val="00DD33CE"/>
    <w:rsid w:val="00DE76A1"/>
    <w:rsid w:val="00DF1002"/>
    <w:rsid w:val="00DF6595"/>
    <w:rsid w:val="00E07F01"/>
    <w:rsid w:val="00EA5303"/>
    <w:rsid w:val="00EA60EC"/>
    <w:rsid w:val="00ED54A3"/>
    <w:rsid w:val="00EE148A"/>
    <w:rsid w:val="00EE6944"/>
    <w:rsid w:val="00EF6BE7"/>
    <w:rsid w:val="00F0546E"/>
    <w:rsid w:val="00F11773"/>
    <w:rsid w:val="00F119BA"/>
    <w:rsid w:val="00F254C3"/>
    <w:rsid w:val="00F65FD5"/>
    <w:rsid w:val="00FC7272"/>
    <w:rsid w:val="00FD2753"/>
    <w:rsid w:val="00FE6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C3E3C"/>
  <w15:chartTrackingRefBased/>
  <w15:docId w15:val="{AABE5757-86D0-4180-A96C-4C6EF7EA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944"/>
  </w:style>
  <w:style w:type="paragraph" w:styleId="Footer">
    <w:name w:val="footer"/>
    <w:basedOn w:val="Normal"/>
    <w:link w:val="Foot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944"/>
  </w:style>
  <w:style w:type="table" w:styleId="TableGrid">
    <w:name w:val="Table Grid"/>
    <w:basedOn w:val="TableNormal"/>
    <w:uiPriority w:val="39"/>
    <w:rsid w:val="00EE6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6944"/>
    <w:rPr>
      <w:color w:val="808080"/>
    </w:rPr>
  </w:style>
  <w:style w:type="character" w:customStyle="1" w:styleId="Style9">
    <w:name w:val="Style9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6">
    <w:name w:val="Style6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rsid w:val="006E2C40"/>
    <w:rPr>
      <w:rFonts w:ascii="Cambria" w:hAnsi="Cambria"/>
      <w:sz w:val="18"/>
    </w:rPr>
  </w:style>
  <w:style w:type="character" w:customStyle="1" w:styleId="Style13">
    <w:name w:val="Style13"/>
    <w:basedOn w:val="DefaultParagraphFont"/>
    <w:uiPriority w:val="1"/>
    <w:rsid w:val="0025566B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DD33C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57AD1"/>
    <w:rPr>
      <w:i/>
      <w:iCs/>
    </w:rPr>
  </w:style>
  <w:style w:type="character" w:customStyle="1" w:styleId="Style2">
    <w:name w:val="Style2"/>
    <w:basedOn w:val="DefaultParagraphFont"/>
    <w:uiPriority w:val="1"/>
    <w:rsid w:val="00BB1D66"/>
    <w:rPr>
      <w:rFonts w:ascii="Cambria" w:hAnsi="Cambria"/>
      <w:sz w:val="18"/>
    </w:rPr>
  </w:style>
  <w:style w:type="character" w:styleId="Hyperlink">
    <w:name w:val="Hyperlink"/>
    <w:basedOn w:val="DefaultParagraphFont"/>
    <w:uiPriority w:val="99"/>
    <w:unhideWhenUsed/>
    <w:rsid w:val="00807C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2C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45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ccns.org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8141456A88400182260638BA87B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4C076-D799-483C-A1E2-71EDF08E5E81}"/>
      </w:docPartPr>
      <w:docPartBody>
        <w:p w:rsidR="007C3A2F" w:rsidRDefault="00FD6C95" w:rsidP="00FD6C95">
          <w:pPr>
            <w:pStyle w:val="A28141456A88400182260638BA87B173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17D589BD90D34A71ADDC5E4E828A1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3963-53E9-4EED-BFD1-044504B07E28}"/>
      </w:docPartPr>
      <w:docPartBody>
        <w:p w:rsidR="002131BC" w:rsidRDefault="00FD6C95" w:rsidP="00FD6C95">
          <w:pPr>
            <w:pStyle w:val="17D589BD90D34A71ADDC5E4E828A1B2517"/>
          </w:pPr>
          <w:r w:rsidRPr="00BD2471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546F26CA928D4450B9F0361F4DA84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60F17-06A1-4C7D-A640-47CDA8489C73}"/>
      </w:docPartPr>
      <w:docPartBody>
        <w:p w:rsidR="006F638E" w:rsidRDefault="00FD6C95" w:rsidP="00FD6C95">
          <w:pPr>
            <w:pStyle w:val="546F26CA928D4450B9F0361F4DA848CF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1E99EA6472DC407E97F0FBCEB626B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62237-64E7-49D9-95C4-5BA5DD417DC6}"/>
      </w:docPartPr>
      <w:docPartBody>
        <w:p w:rsidR="006F638E" w:rsidRDefault="00FD6C95" w:rsidP="00FD6C95">
          <w:pPr>
            <w:pStyle w:val="1E99EA6472DC407E97F0FBCEB626BA1E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00E91A0746D41BB840C4BE11697D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7AB14-4285-458F-948D-ECC5B0B86496}"/>
      </w:docPartPr>
      <w:docPartBody>
        <w:p w:rsidR="006F638E" w:rsidRDefault="00FD6C95" w:rsidP="00FD6C95">
          <w:pPr>
            <w:pStyle w:val="F00E91A0746D41BB840C4BE11697DFBB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834F28DE6BC84828939E438BE3BA7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5B363-D675-4428-A46B-297AF545773F}"/>
      </w:docPartPr>
      <w:docPartBody>
        <w:p w:rsidR="006F638E" w:rsidRDefault="00FD6C95" w:rsidP="00FD6C95">
          <w:pPr>
            <w:pStyle w:val="834F28DE6BC84828939E438BE3BA7682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5847F516F91C43B5AA251ECC7A007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A760B-05A7-4DEE-A43E-B765FFE5C62F}"/>
      </w:docPartPr>
      <w:docPartBody>
        <w:p w:rsidR="006F638E" w:rsidRDefault="00FD6C95" w:rsidP="00FD6C95">
          <w:pPr>
            <w:pStyle w:val="5847F516F91C43B5AA251ECC7A0076E0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798E650968E84805BC0C703DC6341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06B65-DE7E-4026-B498-5C6A6E55162D}"/>
      </w:docPartPr>
      <w:docPartBody>
        <w:p w:rsidR="006F638E" w:rsidRDefault="00FD6C95" w:rsidP="00FD6C95">
          <w:pPr>
            <w:pStyle w:val="798E650968E84805BC0C703DC634120D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95993B0D36604091961F1CB28756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78DF8-FCB4-445D-AE53-6F5D4B6E8B66}"/>
      </w:docPartPr>
      <w:docPartBody>
        <w:p w:rsidR="006F638E" w:rsidRDefault="00FD6C95" w:rsidP="00FD6C95">
          <w:pPr>
            <w:pStyle w:val="95993B0D36604091961F1CB28756F3081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DD2AD7DC2FC8463EA1041BCB9064E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91AA9-F6AE-45C2-BCB0-65C5733EB84D}"/>
      </w:docPartPr>
      <w:docPartBody>
        <w:p w:rsidR="0018431C" w:rsidRDefault="00FD6C95" w:rsidP="00FD6C95">
          <w:pPr>
            <w:pStyle w:val="DD2AD7DC2FC8463EA1041BCB9064E4BE3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B4FF9B4112504CD2BBC9DF834CB8A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BA5CA-A2F9-4E83-AB15-1E0DE856B463}"/>
      </w:docPartPr>
      <w:docPartBody>
        <w:p w:rsidR="0018431C" w:rsidRDefault="00FD6C95" w:rsidP="00FD6C95">
          <w:pPr>
            <w:pStyle w:val="B4FF9B4112504CD2BBC9DF834CB8A8E53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3780925A0C8245BCA5B42F82A553A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0B045-31CD-4505-A600-DED745E4990E}"/>
      </w:docPartPr>
      <w:docPartBody>
        <w:p w:rsidR="009A572B" w:rsidRDefault="00795C9F" w:rsidP="00795C9F">
          <w:pPr>
            <w:pStyle w:val="3780925A0C8245BCA5B42F82A553A19F"/>
          </w:pP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Enter prefix, number and title (7 words or less)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432380F665DF411E84BF213EAFA53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1DA16-1627-4F07-A7FA-FB04F4BE477E}"/>
      </w:docPartPr>
      <w:docPartBody>
        <w:p w:rsidR="009A572B" w:rsidRDefault="00795C9F" w:rsidP="00795C9F">
          <w:pPr>
            <w:pStyle w:val="432380F665DF411E84BF213EAFA53BAA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B874AA78D2194B1EA28B97C79C269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49262-79BD-4367-8240-9909439D0D6A}"/>
      </w:docPartPr>
      <w:docPartBody>
        <w:p w:rsidR="009A572B" w:rsidRDefault="00795C9F" w:rsidP="00795C9F">
          <w:pPr>
            <w:pStyle w:val="B874AA78D2194B1EA28B97C79C269D31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E05F9767879E4B9E83AA3B2C96076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583CD-5B92-4501-B097-1E61EF6F08BB}"/>
      </w:docPartPr>
      <w:docPartBody>
        <w:p w:rsidR="009A572B" w:rsidRDefault="00795C9F" w:rsidP="00795C9F">
          <w:pPr>
            <w:pStyle w:val="E05F9767879E4B9E83AA3B2C96076D09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AE00107B9DEF47E6808DA54F0CC4B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DE9FE-A54E-495C-A7C3-B82D705502C1}"/>
      </w:docPartPr>
      <w:docPartBody>
        <w:p w:rsidR="009A572B" w:rsidRDefault="00795C9F" w:rsidP="00795C9F">
          <w:pPr>
            <w:pStyle w:val="AE00107B9DEF47E6808DA54F0CC4B1BB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154F8ECFCE034585B6020C92F4976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7D3F4-2C2D-407B-B365-3689182B5061}"/>
      </w:docPartPr>
      <w:docPartBody>
        <w:p w:rsidR="009A572B" w:rsidRDefault="00795C9F" w:rsidP="00795C9F">
          <w:pPr>
            <w:pStyle w:val="154F8ECFCE034585B6020C92F4976630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6116EF15BBCF4C22A0DE945412397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80E68-F320-4265-9F3A-EF47F0E7CC1F}"/>
      </w:docPartPr>
      <w:docPartBody>
        <w:p w:rsidR="009A572B" w:rsidRDefault="00795C9F" w:rsidP="00795C9F">
          <w:pPr>
            <w:pStyle w:val="6116EF15BBCF4C22A0DE9454123973BA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959EE879645F4404B3E7D09301366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97455-80E7-474D-B8A9-213511B38657}"/>
      </w:docPartPr>
      <w:docPartBody>
        <w:p w:rsidR="009A572B" w:rsidRDefault="00795C9F" w:rsidP="00795C9F">
          <w:pPr>
            <w:pStyle w:val="959EE879645F4404B3E7D09301366596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4EA44ADD0164157A0EAD994FBE7F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809D6-E2FC-4C44-B1BD-67D227F839A6}"/>
      </w:docPartPr>
      <w:docPartBody>
        <w:p w:rsidR="009A572B" w:rsidRDefault="00795C9F" w:rsidP="00795C9F">
          <w:pPr>
            <w:pStyle w:val="64EA44ADD0164157A0EAD994FBE7F203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6E7A07B82EA48BCB44C67C930436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D4DB4-F2C9-4963-ACB7-904C5C469AFD}"/>
      </w:docPartPr>
      <w:docPartBody>
        <w:p w:rsidR="009A572B" w:rsidRDefault="00795C9F" w:rsidP="00795C9F">
          <w:pPr>
            <w:pStyle w:val="F6E7A07B82EA48BCB44C67C930436D2D"/>
          </w:pPr>
          <w:r w:rsidRPr="001517ED">
            <w:rPr>
              <w:rStyle w:val="PlaceholderText"/>
              <w:rFonts w:cstheme="minorHAnsi"/>
              <w:shd w:val="clear" w:color="auto" w:fill="D9D9D9" w:themeFill="background1" w:themeFillShade="D9"/>
            </w:rPr>
            <w:t>Explain “other” type of delivery.</w:t>
          </w:r>
        </w:p>
      </w:docPartBody>
    </w:docPart>
    <w:docPart>
      <w:docPartPr>
        <w:name w:val="2D6E17E7FB56460CAA0BE68C4F0DD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E5A30-044E-4744-BDCD-C91791BE35DB}"/>
      </w:docPartPr>
      <w:docPartBody>
        <w:p w:rsidR="009A572B" w:rsidRDefault="00795C9F" w:rsidP="00795C9F">
          <w:pPr>
            <w:pStyle w:val="2D6E17E7FB56460CAA0BE68C4F0DD671"/>
          </w:pPr>
          <w:r w:rsidRPr="007C1C37">
            <w:rPr>
              <w:rStyle w:val="PlaceholderText"/>
              <w:rFonts w:ascii="Calibri" w:hAnsi="Calibri" w:cs="Calibri"/>
              <w:sz w:val="20"/>
              <w:szCs w:val="20"/>
              <w:shd w:val="clear" w:color="auto" w:fill="D9D9D9" w:themeFill="background1" w:themeFillShade="D9"/>
            </w:rPr>
            <w:t>Choose a term.</w:t>
          </w:r>
        </w:p>
      </w:docPartBody>
    </w:docPart>
    <w:docPart>
      <w:docPartPr>
        <w:name w:val="C1AB09B1F6A14D7ABC66029B540A5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58E97-A90B-46F5-93D0-F313FA01241C}"/>
      </w:docPartPr>
      <w:docPartBody>
        <w:p w:rsidR="009A572B" w:rsidRDefault="00795C9F" w:rsidP="00795C9F">
          <w:pPr>
            <w:pStyle w:val="C1AB09B1F6A14D7ABC66029B540A5181"/>
          </w:pPr>
          <w:r>
            <w:rPr>
              <w:rStyle w:val="PlaceholderText"/>
              <w:sz w:val="20"/>
              <w:szCs w:val="20"/>
              <w:shd w:val="clear" w:color="auto" w:fill="D9D9D9" w:themeFill="background1" w:themeFillShade="D9"/>
            </w:rPr>
            <w:t>Enter year.</w:t>
          </w:r>
        </w:p>
      </w:docPartBody>
    </w:docPart>
    <w:docPart>
      <w:docPartPr>
        <w:name w:val="7F7411C7DACA4FA69B0AE384D5FB2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BF0D5-AFD6-4B28-8DBC-5FB110644556}"/>
      </w:docPartPr>
      <w:docPartBody>
        <w:p w:rsidR="009A572B" w:rsidRDefault="00795C9F" w:rsidP="00795C9F">
          <w:pPr>
            <w:pStyle w:val="7F7411C7DACA4FA69B0AE384D5FB2332"/>
          </w:pPr>
          <w:r w:rsidRPr="001E0033">
            <w:rPr>
              <w:rStyle w:val="PlaceholderText"/>
              <w:rFonts w:cstheme="minorHAnsi"/>
              <w:sz w:val="20"/>
              <w:szCs w:val="20"/>
              <w:shd w:val="clear" w:color="auto" w:fill="D9D9D9" w:themeFill="background1" w:themeFillShade="D9"/>
            </w:rPr>
            <w:t>Click here</w:t>
          </w:r>
        </w:p>
      </w:docPartBody>
    </w:docPart>
    <w:docPart>
      <w:docPartPr>
        <w:name w:val="AFD39002D75D4EA49E38208987023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EBE06-3AF8-4D2D-8C70-4BAE24B33F7D}"/>
      </w:docPartPr>
      <w:docPartBody>
        <w:p w:rsidR="009A572B" w:rsidRDefault="00795C9F" w:rsidP="00795C9F">
          <w:pPr>
            <w:pStyle w:val="AFD39002D75D4EA49E38208987023D11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283FF23B5A34452383948FC606AD2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88966-B0FD-4942-90E7-22E5F74A472C}"/>
      </w:docPartPr>
      <w:docPartBody>
        <w:p w:rsidR="009A572B" w:rsidRDefault="00795C9F" w:rsidP="00795C9F">
          <w:pPr>
            <w:pStyle w:val="283FF23B5A34452383948FC606AD2E95"/>
          </w:pPr>
          <w:r>
            <w:rPr>
              <w:rStyle w:val="PlaceholderText"/>
              <w:rFonts w:cstheme="minorHAnsi"/>
              <w:sz w:val="20"/>
              <w:szCs w:val="20"/>
              <w:shd w:val="clear" w:color="auto" w:fill="D9D9D9" w:themeFill="background1" w:themeFillShade="D9"/>
            </w:rPr>
            <w:t>List courses here..</w:t>
          </w:r>
        </w:p>
      </w:docPartBody>
    </w:docPart>
    <w:docPart>
      <w:docPartPr>
        <w:name w:val="A00A62919AC846DD91EC3AD7C13C8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D4E0A-4542-460C-971E-55B65E5A2D94}"/>
      </w:docPartPr>
      <w:docPartBody>
        <w:p w:rsidR="009A572B" w:rsidRDefault="00795C9F" w:rsidP="00795C9F">
          <w:pPr>
            <w:pStyle w:val="A00A62919AC846DD91EC3AD7C13C8910"/>
          </w:pPr>
          <w:r>
            <w:rPr>
              <w:rStyle w:val="PlaceholderText"/>
              <w:rFonts w:cstheme="minorHAnsi"/>
              <w:sz w:val="20"/>
              <w:szCs w:val="20"/>
              <w:shd w:val="clear" w:color="auto" w:fill="D9D9D9" w:themeFill="background1" w:themeFillShade="D9"/>
            </w:rPr>
            <w:t>List courses here.</w:t>
          </w:r>
        </w:p>
      </w:docPartBody>
    </w:docPart>
    <w:docPart>
      <w:docPartPr>
        <w:name w:val="D0EBE3D9F55A4719823C4D6D4674B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6944-40F1-4F78-9826-E1759BDD71E1}"/>
      </w:docPartPr>
      <w:docPartBody>
        <w:p w:rsidR="009A572B" w:rsidRDefault="00795C9F" w:rsidP="00795C9F">
          <w:pPr>
            <w:pStyle w:val="D0EBE3D9F55A4719823C4D6D4674BA53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ABA757BF28064882B0D845A0E377F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7931A-1C0C-4C41-B644-C66207F688FA}"/>
      </w:docPartPr>
      <w:docPartBody>
        <w:p w:rsidR="009A572B" w:rsidRDefault="00795C9F" w:rsidP="00795C9F">
          <w:pPr>
            <w:pStyle w:val="ABA757BF28064882B0D845A0E377F04E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C788EA7B82284BFE96485D4388DA9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F9EA5-7AFC-4F9F-AB1E-6893EB2DE76B}"/>
      </w:docPartPr>
      <w:docPartBody>
        <w:p w:rsidR="009A572B" w:rsidRDefault="00795C9F" w:rsidP="00795C9F">
          <w:pPr>
            <w:pStyle w:val="C788EA7B82284BFE96485D4388DA97B8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C247C15539E341B9916A2E8008543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6C7D6-CACB-4AD8-9CAF-DA6E0CB4E5AD}"/>
      </w:docPartPr>
      <w:docPartBody>
        <w:p w:rsidR="00DF68DE" w:rsidRDefault="00FA14D4" w:rsidP="00FA14D4">
          <w:pPr>
            <w:pStyle w:val="C247C15539E341B9916A2E8008543749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1192"/>
    <w:rsid w:val="00036EE2"/>
    <w:rsid w:val="00040CB2"/>
    <w:rsid w:val="000D18AC"/>
    <w:rsid w:val="00150141"/>
    <w:rsid w:val="0018431C"/>
    <w:rsid w:val="001A69A7"/>
    <w:rsid w:val="001B05BA"/>
    <w:rsid w:val="001B7906"/>
    <w:rsid w:val="001C2A4B"/>
    <w:rsid w:val="002131BC"/>
    <w:rsid w:val="00265034"/>
    <w:rsid w:val="003E6BE0"/>
    <w:rsid w:val="00462EE7"/>
    <w:rsid w:val="004E3541"/>
    <w:rsid w:val="004E4C32"/>
    <w:rsid w:val="00526277"/>
    <w:rsid w:val="005341C1"/>
    <w:rsid w:val="006004F0"/>
    <w:rsid w:val="0060252D"/>
    <w:rsid w:val="00620B4F"/>
    <w:rsid w:val="00625B13"/>
    <w:rsid w:val="006C3368"/>
    <w:rsid w:val="006F638E"/>
    <w:rsid w:val="007745BC"/>
    <w:rsid w:val="00795C9F"/>
    <w:rsid w:val="007A3B2D"/>
    <w:rsid w:val="007C30EE"/>
    <w:rsid w:val="007C3A2F"/>
    <w:rsid w:val="00824D36"/>
    <w:rsid w:val="008A6F83"/>
    <w:rsid w:val="00915C27"/>
    <w:rsid w:val="009173FF"/>
    <w:rsid w:val="009174BF"/>
    <w:rsid w:val="009A572B"/>
    <w:rsid w:val="009B65D6"/>
    <w:rsid w:val="009D43BF"/>
    <w:rsid w:val="00A80BDF"/>
    <w:rsid w:val="00AE730F"/>
    <w:rsid w:val="00BE5184"/>
    <w:rsid w:val="00C10B6F"/>
    <w:rsid w:val="00C11192"/>
    <w:rsid w:val="00CA62E3"/>
    <w:rsid w:val="00D5351C"/>
    <w:rsid w:val="00DF68DE"/>
    <w:rsid w:val="00E04A5C"/>
    <w:rsid w:val="00E0686F"/>
    <w:rsid w:val="00E4328A"/>
    <w:rsid w:val="00FA14D4"/>
    <w:rsid w:val="00FD6C95"/>
    <w:rsid w:val="00FF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0141"/>
    <w:rPr>
      <w:color w:val="808080"/>
    </w:rPr>
  </w:style>
  <w:style w:type="paragraph" w:customStyle="1" w:styleId="A28141456A88400182260638BA87B17317">
    <w:name w:val="A28141456A88400182260638BA87B17317"/>
    <w:rsid w:val="00FD6C95"/>
    <w:rPr>
      <w:rFonts w:eastAsiaTheme="minorHAnsi"/>
    </w:rPr>
  </w:style>
  <w:style w:type="paragraph" w:customStyle="1" w:styleId="17D589BD90D34A71ADDC5E4E828A1B2517">
    <w:name w:val="17D589BD90D34A71ADDC5E4E828A1B2517"/>
    <w:rsid w:val="00FD6C95"/>
    <w:rPr>
      <w:rFonts w:eastAsiaTheme="minorHAnsi"/>
    </w:rPr>
  </w:style>
  <w:style w:type="paragraph" w:customStyle="1" w:styleId="DD2AD7DC2FC8463EA1041BCB9064E4BE3">
    <w:name w:val="DD2AD7DC2FC8463EA1041BCB9064E4BE3"/>
    <w:rsid w:val="00FD6C95"/>
    <w:rPr>
      <w:rFonts w:eastAsiaTheme="minorHAnsi"/>
    </w:rPr>
  </w:style>
  <w:style w:type="paragraph" w:customStyle="1" w:styleId="B4FF9B4112504CD2BBC9DF834CB8A8E53">
    <w:name w:val="B4FF9B4112504CD2BBC9DF834CB8A8E53"/>
    <w:rsid w:val="00FD6C95"/>
    <w:rPr>
      <w:rFonts w:eastAsiaTheme="minorHAnsi"/>
    </w:rPr>
  </w:style>
  <w:style w:type="paragraph" w:customStyle="1" w:styleId="546F26CA928D4450B9F0361F4DA848CF17">
    <w:name w:val="546F26CA928D4450B9F0361F4DA848CF17"/>
    <w:rsid w:val="00FD6C95"/>
    <w:rPr>
      <w:rFonts w:eastAsiaTheme="minorHAnsi"/>
    </w:rPr>
  </w:style>
  <w:style w:type="paragraph" w:customStyle="1" w:styleId="1E99EA6472DC407E97F0FBCEB626BA1E17">
    <w:name w:val="1E99EA6472DC407E97F0FBCEB626BA1E17"/>
    <w:rsid w:val="00FD6C95"/>
    <w:rPr>
      <w:rFonts w:eastAsiaTheme="minorHAnsi"/>
    </w:rPr>
  </w:style>
  <w:style w:type="paragraph" w:customStyle="1" w:styleId="F00E91A0746D41BB840C4BE11697DFBB17">
    <w:name w:val="F00E91A0746D41BB840C4BE11697DFBB17"/>
    <w:rsid w:val="00FD6C95"/>
    <w:rPr>
      <w:rFonts w:eastAsiaTheme="minorHAnsi"/>
    </w:rPr>
  </w:style>
  <w:style w:type="paragraph" w:customStyle="1" w:styleId="834F28DE6BC84828939E438BE3BA768217">
    <w:name w:val="834F28DE6BC84828939E438BE3BA768217"/>
    <w:rsid w:val="00FD6C95"/>
    <w:rPr>
      <w:rFonts w:eastAsiaTheme="minorHAnsi"/>
    </w:rPr>
  </w:style>
  <w:style w:type="paragraph" w:customStyle="1" w:styleId="5847F516F91C43B5AA251ECC7A0076E017">
    <w:name w:val="5847F516F91C43B5AA251ECC7A0076E017"/>
    <w:rsid w:val="00FD6C95"/>
    <w:rPr>
      <w:rFonts w:eastAsiaTheme="minorHAnsi"/>
    </w:rPr>
  </w:style>
  <w:style w:type="paragraph" w:customStyle="1" w:styleId="798E650968E84805BC0C703DC634120D17">
    <w:name w:val="798E650968E84805BC0C703DC634120D17"/>
    <w:rsid w:val="00FD6C95"/>
    <w:rPr>
      <w:rFonts w:eastAsiaTheme="minorHAnsi"/>
    </w:rPr>
  </w:style>
  <w:style w:type="paragraph" w:customStyle="1" w:styleId="95993B0D36604091961F1CB28756F30817">
    <w:name w:val="95993B0D36604091961F1CB28756F30817"/>
    <w:rsid w:val="00FD6C95"/>
    <w:rPr>
      <w:rFonts w:eastAsiaTheme="minorHAnsi"/>
    </w:rPr>
  </w:style>
  <w:style w:type="paragraph" w:customStyle="1" w:styleId="3780925A0C8245BCA5B42F82A553A19F">
    <w:name w:val="3780925A0C8245BCA5B42F82A553A19F"/>
    <w:rsid w:val="00795C9F"/>
  </w:style>
  <w:style w:type="paragraph" w:customStyle="1" w:styleId="432380F665DF411E84BF213EAFA53BAA">
    <w:name w:val="432380F665DF411E84BF213EAFA53BAA"/>
    <w:rsid w:val="00795C9F"/>
  </w:style>
  <w:style w:type="paragraph" w:customStyle="1" w:styleId="B874AA78D2194B1EA28B97C79C269D31">
    <w:name w:val="B874AA78D2194B1EA28B97C79C269D31"/>
    <w:rsid w:val="00795C9F"/>
  </w:style>
  <w:style w:type="paragraph" w:customStyle="1" w:styleId="E05F9767879E4B9E83AA3B2C96076D09">
    <w:name w:val="E05F9767879E4B9E83AA3B2C96076D09"/>
    <w:rsid w:val="00795C9F"/>
  </w:style>
  <w:style w:type="paragraph" w:customStyle="1" w:styleId="AE00107B9DEF47E6808DA54F0CC4B1BB">
    <w:name w:val="AE00107B9DEF47E6808DA54F0CC4B1BB"/>
    <w:rsid w:val="00795C9F"/>
  </w:style>
  <w:style w:type="paragraph" w:customStyle="1" w:styleId="154F8ECFCE034585B6020C92F4976630">
    <w:name w:val="154F8ECFCE034585B6020C92F4976630"/>
    <w:rsid w:val="00795C9F"/>
  </w:style>
  <w:style w:type="paragraph" w:customStyle="1" w:styleId="6116EF15BBCF4C22A0DE9454123973BA">
    <w:name w:val="6116EF15BBCF4C22A0DE9454123973BA"/>
    <w:rsid w:val="00795C9F"/>
  </w:style>
  <w:style w:type="paragraph" w:customStyle="1" w:styleId="959EE879645F4404B3E7D09301366596">
    <w:name w:val="959EE879645F4404B3E7D09301366596"/>
    <w:rsid w:val="00795C9F"/>
  </w:style>
  <w:style w:type="paragraph" w:customStyle="1" w:styleId="64EA44ADD0164157A0EAD994FBE7F203">
    <w:name w:val="64EA44ADD0164157A0EAD994FBE7F203"/>
    <w:rsid w:val="00795C9F"/>
  </w:style>
  <w:style w:type="paragraph" w:customStyle="1" w:styleId="F6E7A07B82EA48BCB44C67C930436D2D">
    <w:name w:val="F6E7A07B82EA48BCB44C67C930436D2D"/>
    <w:rsid w:val="00795C9F"/>
  </w:style>
  <w:style w:type="paragraph" w:customStyle="1" w:styleId="2D6E17E7FB56460CAA0BE68C4F0DD671">
    <w:name w:val="2D6E17E7FB56460CAA0BE68C4F0DD671"/>
    <w:rsid w:val="00795C9F"/>
  </w:style>
  <w:style w:type="paragraph" w:customStyle="1" w:styleId="C1AB09B1F6A14D7ABC66029B540A5181">
    <w:name w:val="C1AB09B1F6A14D7ABC66029B540A5181"/>
    <w:rsid w:val="00795C9F"/>
  </w:style>
  <w:style w:type="paragraph" w:customStyle="1" w:styleId="7F7411C7DACA4FA69B0AE384D5FB2332">
    <w:name w:val="7F7411C7DACA4FA69B0AE384D5FB2332"/>
    <w:rsid w:val="00795C9F"/>
  </w:style>
  <w:style w:type="paragraph" w:customStyle="1" w:styleId="AFD39002D75D4EA49E38208987023D11">
    <w:name w:val="AFD39002D75D4EA49E38208987023D11"/>
    <w:rsid w:val="00795C9F"/>
  </w:style>
  <w:style w:type="paragraph" w:customStyle="1" w:styleId="283FF23B5A34452383948FC606AD2E95">
    <w:name w:val="283FF23B5A34452383948FC606AD2E95"/>
    <w:rsid w:val="00795C9F"/>
  </w:style>
  <w:style w:type="paragraph" w:customStyle="1" w:styleId="A00A62919AC846DD91EC3AD7C13C8910">
    <w:name w:val="A00A62919AC846DD91EC3AD7C13C8910"/>
    <w:rsid w:val="00795C9F"/>
  </w:style>
  <w:style w:type="paragraph" w:customStyle="1" w:styleId="D0EBE3D9F55A4719823C4D6D4674BA53">
    <w:name w:val="D0EBE3D9F55A4719823C4D6D4674BA53"/>
    <w:rsid w:val="00795C9F"/>
  </w:style>
  <w:style w:type="paragraph" w:customStyle="1" w:styleId="ABA757BF28064882B0D845A0E377F04E">
    <w:name w:val="ABA757BF28064882B0D845A0E377F04E"/>
    <w:rsid w:val="00795C9F"/>
  </w:style>
  <w:style w:type="paragraph" w:customStyle="1" w:styleId="C788EA7B82284BFE96485D4388DA97B8">
    <w:name w:val="C788EA7B82284BFE96485D4388DA97B8"/>
    <w:rsid w:val="00795C9F"/>
  </w:style>
  <w:style w:type="paragraph" w:customStyle="1" w:styleId="C247C15539E341B9916A2E8008543749">
    <w:name w:val="C247C15539E341B9916A2E8008543749"/>
    <w:rsid w:val="00FA14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624</Words>
  <Characters>3497</Characters>
  <Application>Microsoft Office Word</Application>
  <DocSecurity>0</DocSecurity>
  <Lines>249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24</cp:revision>
  <dcterms:created xsi:type="dcterms:W3CDTF">2020-03-24T16:32:00Z</dcterms:created>
  <dcterms:modified xsi:type="dcterms:W3CDTF">2026-04-14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a80e953-9b6b-468f-8427-2c8321bc8283_Enabled">
    <vt:lpwstr>true</vt:lpwstr>
  </property>
  <property fmtid="{D5CDD505-2E9C-101B-9397-08002B2CF9AE}" pid="3" name="MSIP_Label_ca80e953-9b6b-468f-8427-2c8321bc8283_SetDate">
    <vt:lpwstr>2024-08-12T15:29:05Z</vt:lpwstr>
  </property>
  <property fmtid="{D5CDD505-2E9C-101B-9397-08002B2CF9AE}" pid="4" name="MSIP_Label_ca80e953-9b6b-468f-8427-2c8321bc8283_Method">
    <vt:lpwstr>Standard</vt:lpwstr>
  </property>
  <property fmtid="{D5CDD505-2E9C-101B-9397-08002B2CF9AE}" pid="5" name="MSIP_Label_ca80e953-9b6b-468f-8427-2c8321bc8283_Name">
    <vt:lpwstr>University-Internal</vt:lpwstr>
  </property>
  <property fmtid="{D5CDD505-2E9C-101B-9397-08002B2CF9AE}" pid="6" name="MSIP_Label_ca80e953-9b6b-468f-8427-2c8321bc8283_SiteId">
    <vt:lpwstr>eed99d2e-3551-4ec5-9e90-10a7ff3e13a2</vt:lpwstr>
  </property>
  <property fmtid="{D5CDD505-2E9C-101B-9397-08002B2CF9AE}" pid="7" name="MSIP_Label_ca80e953-9b6b-468f-8427-2c8321bc8283_ActionId">
    <vt:lpwstr>6e4dbfad-fe4a-4a1f-9680-af55f5ba0eae</vt:lpwstr>
  </property>
  <property fmtid="{D5CDD505-2E9C-101B-9397-08002B2CF9AE}" pid="8" name="MSIP_Label_ca80e953-9b6b-468f-8427-2c8321bc8283_ContentBits">
    <vt:lpwstr>0</vt:lpwstr>
  </property>
</Properties>
</file>